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06.png" ContentType="image/png"/>
  <Override PartName="/word/media/rId107.png" ContentType="image/png"/>
  <Override PartName="/word/media/rId103.png" ContentType="image/png"/>
  <Override PartName="/word/media/rId104.png" ContentType="image/png"/>
  <Override PartName="/word/media/rId62.png" ContentType="image/png"/>
  <Override PartName="/word/media/rId63.png" ContentType="image/png"/>
  <Override PartName="/word/media/rId6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26</w:t>
      </w:r>
    </w:p>
    <w:p>
      <w:pPr>
        <w:pStyle w:val="Heading1"/>
      </w:pPr>
      <w:bookmarkStart w:id="21" w:name="intro-placemarker"/>
      <w:bookmarkEnd w:id="21"/>
      <w:r>
        <w:t xml:space="preserve">Introduction</w:t>
      </w:r>
    </w:p>
    <w:p>
      <w:pPr>
        <w:pStyle w:val="FirstParagraph"/>
      </w:pPr>
      <w:r>
        <w:t xml:space="preserve">How citizens plan our day-to-day lives, communicate, and learn are increasingly impacted by data. These sources of data–either quantitative</w:t>
      </w:r>
      <w:r>
        <w:t xml:space="preserve"> </w:t>
      </w:r>
      <w:r>
        <w:rPr>
          <w:i/>
        </w:rPr>
        <w:t xml:space="preserve">or</w:t>
      </w:r>
      <w:r>
        <w:t xml:space="preserve"> </w:t>
      </w:r>
      <w:r>
        <w:t xml:space="preserve">qualitative–are created by us, for us, and about us, although at present opportunities for learners to analyze data in educational settings remain limited. Work with data includes broad processes of collecting, creating, modeling data, and eveb asking questions that can be answered with data.</w:t>
      </w:r>
    </w:p>
    <w:p>
      <w:pPr>
        <w:pStyle w:val="BodyText"/>
      </w:pPr>
      <w:r>
        <w:t xml:space="preserve">Working with data, then, is more than just crunching numbers, or interpreting a figure created by someone else. Rather, it is about making sense of phenomena in the world (or solving problems), a point particularly relevant to those interested in the educational role and implications of working with data (Lee &amp; Wilkerson, in press; Singer, Hilton, &amp; Schweingruber, 2006; Wild &amp; Pfannkuch, 1999). Aspects of work with data cut across STEM domains and are recognized as core competencies across recent curricular documents. For example, the</w:t>
      </w:r>
      <w:r>
        <w:t xml:space="preserve"> </w:t>
      </w:r>
      <w:r>
        <w:rPr>
          <w:i/>
        </w:rPr>
        <w:t xml:space="preserve">Next Generation Science Standards</w:t>
      </w:r>
      <w:r>
        <w:t xml:space="preserve"> </w:t>
      </w:r>
      <w:r>
        <w:t xml:space="preserve">and the</w:t>
      </w:r>
      <w:r>
        <w:t xml:space="preserve"> </w:t>
      </w:r>
      <w:r>
        <w:rPr>
          <w:i/>
        </w:rPr>
        <w:t xml:space="preserve">Common Core State Standards</w:t>
      </w:r>
      <w:r>
        <w:t xml:space="preserve"> </w:t>
      </w:r>
      <w:r>
        <w:t xml:space="preserve">(in mathematics; National Governors Association Center for Best Practices, Council of Chief State School Officers, 2010; NGSS Lead States, 2013) both highlight the role of authentic work work with data.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learning-related practices. In particular, past research has focused on mathematical practices, or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Lee &amp; Wilkerson, in press; National Research Council, 2012),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data-related activities in particular.</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 Knowing more about how youth engage in work with data is valuable as engagement is a meaningful outcome for STEM learners in its own right (Sinatra et al., 2015). Knowing more about how youth engage can also provide a foundation for subsequent work to explore how particular curricula and engaging experiences for youth spark their interest in work with data, including hobbies and occupations related to data science, but also in STEM domains in general.</w:t>
      </w:r>
    </w:p>
    <w:p>
      <w:pPr>
        <w:pStyle w:val="Heading1"/>
      </w:pPr>
      <w:bookmarkStart w:id="22" w:name="literature-review"/>
      <w:bookmarkEnd w:id="22"/>
      <w:r>
        <w:t xml:space="preserve">Literature Review</w:t>
      </w:r>
    </w:p>
    <w:p>
      <w:pPr>
        <w:pStyle w:val="FirstParagraph"/>
      </w:pPr>
      <w:r>
        <w:t xml:space="preserve">The framework for this study is informed by work on STEM-related learning practices, or activiti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focus on solving real problems or answering authentic questions–rather than being taught and learned as isolated skills–is an essential part of work with data having the most educational benefits to learners (National Research Council, 2012; see Lehrer and Schauble [2012] Windschitl, Thompson, &amp; Braaten [2018] for excellent, practice, in-depth examples of work with data being used as part of instructional approaches).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ork with data has been conceived in different ways. For some specific examples from different domains, see Lee and Wikerson’s (in press) forthcoming summary report for the National Academy of Sciences and Wild and Pfannkuch (1999), Franklin et al. (2007), and Lehrer and Schauble (2004). Because there is not an agreed upon definition of work with data–particularly across subject area domains–I focus on the core aspects that scholars have most often included in their conceptualizations of work with data.</w:t>
      </w:r>
    </w:p>
    <w:p>
      <w:pPr>
        <w:pStyle w:val="BodyText"/>
      </w:pPr>
      <w:r>
        <w:t xml:space="preserve">These core components, synthesized from definitions across studies, are better for understanding work with data across STEM content areas–as in the present study–than the components from specific examples, which were developed for use in only one domain. The aspects of work with data that have been articulated in prior studies are distilled into five key aspects (Figure 2.1) for use in this study. They are:</w:t>
      </w:r>
    </w:p>
    <w:p>
      <w:pPr>
        <w:pStyle w:val="Compact"/>
        <w:numPr>
          <w:numId w:val="1001"/>
          <w:ilvl w:val="0"/>
        </w:numPr>
      </w:pPr>
      <w:r>
        <w:rPr>
          <w:i/>
        </w:rPr>
        <w:t xml:space="preserve">Asking questions</w:t>
      </w:r>
      <w:r>
        <w:t xml:space="preserve">: Generating questions that can be answered with empirical evidence</w:t>
      </w:r>
    </w:p>
    <w:p>
      <w:pPr>
        <w:pStyle w:val="Compact"/>
        <w:numPr>
          <w:numId w:val="1001"/>
          <w:ilvl w:val="0"/>
        </w:numPr>
      </w:pPr>
      <w:r>
        <w:rPr>
          <w:i/>
        </w:rPr>
        <w:t xml:space="preserve">Making observations</w:t>
      </w:r>
      <w:r>
        <w:t xml:space="preserve">: Watching phenomena and noticing what is happening with respect to the phenomena or problem being investigated</w:t>
      </w:r>
    </w:p>
    <w:p>
      <w:pPr>
        <w:pStyle w:val="Compact"/>
        <w:numPr>
          <w:numId w:val="1001"/>
          <w:ilvl w:val="0"/>
        </w:numPr>
      </w:pPr>
      <w:r>
        <w:rPr>
          <w:i/>
        </w:rPr>
        <w:t xml:space="preserve">Generating data</w:t>
      </w:r>
      <w:r>
        <w:t xml:space="preserve">: The process of figuring out how or why to inscribe an observation as data about phenomena, as well as generating tools for measuring or categorizing</w:t>
      </w:r>
    </w:p>
    <w:p>
      <w:pPr>
        <w:pStyle w:val="Compact"/>
        <w:numPr>
          <w:numId w:val="1001"/>
          <w:ilvl w:val="0"/>
        </w:numPr>
      </w:pPr>
      <w:r>
        <w:rPr>
          <w:i/>
        </w:rPr>
        <w:t xml:space="preserve">Data modeling</w:t>
      </w:r>
      <w:r>
        <w:t xml:space="preserve">: Activities involving use of simple statistics, such as the mean and standard deviation, as well as more complicated models, such as linear models and extensions of the linear model</w:t>
      </w:r>
    </w:p>
    <w:p>
      <w:pPr>
        <w:pStyle w:val="Compact"/>
        <w:numPr>
          <w:numId w:val="1001"/>
          <w:ilvl w:val="0"/>
        </w:numPr>
      </w:pPr>
      <w:r>
        <w:rPr>
          <w:i/>
        </w:rPr>
        <w:t xml:space="preserve">Interpreting and communicating findings</w:t>
      </w:r>
      <w:r>
        <w:t xml:space="preserve">: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se five synthesized aspects of work with data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ing-with-data-in-stem-learning-environments"/>
      <w:bookmarkEnd w:id="25"/>
      <w:r>
        <w:t xml:space="preserve">The role of working with data in STEM learning environments</w:t>
      </w:r>
    </w:p>
    <w:p>
      <w:pPr>
        <w:pStyle w:val="FirstParagraph"/>
      </w:pPr>
      <w:r>
        <w:t xml:space="preserve">Working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even classrooms emphasizing recent science education reform efforts; McNeill &amp; Berland, 2017; Miller, Manz, Russ, Stroupe, &amp; Berland, in press),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as outcom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and youth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are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et al.,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Finally, there are some key conditions that facilitate engagement. Emergent Motivation Theory (EMT; Csikszentmihalyi, 1990), provides a useful lens. From EMT, a key moment-to-moment condition for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 What is most important–and necessary in terms of being engaged–is being both challenged by and good at a particular activity. Thus, these two conditions are analytically considered together with engagement, as described in the section below on measuring engagement.</w:t>
      </w:r>
    </w:p>
    <w:p>
      <w:pPr>
        <w:pStyle w:val="BodyText"/>
      </w:pPr>
      <w:r>
        <w:t xml:space="preserve">Past research has supported this conjecture (Csikszentmihalyi, 1990). As one empirical example, Shernoff et al. (2016) demonstrated that the interaction of challenge and competence was associated with positive forms of engagement. These findings suggest that learners’ perceptions of the challenge of the activity, and their perceptions of how skillful they are, are important conditions that co-occur with learners’ engagement. Conceptualizing perceptions of challenge and competence as conditions, rather than factors that influence engagement, is in recognition of their co-occurrence within individuals, in that youth experience engagement and their perceptions of the activity (perceived challenge) and of themselves (perceive competence) together and at the same time.</w:t>
      </w:r>
    </w:p>
    <w:p>
      <w:pPr>
        <w:pStyle w:val="Heading2"/>
      </w:pPr>
      <w:bookmarkStart w:id="28" w:name="individual-factors-that-may-effect-youths-engagement"/>
      <w:bookmarkEnd w:id="28"/>
      <w:r>
        <w:t xml:space="preserve">Individual factors that may effect youths’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are both moment-to-moment, context-dependent conditions that support engagement (like those discussed above, perceptions of challenge and competence) as well as youth-specific factors. These factors are at the level of individual differences (i.e., youths’ more stable interest in STEM domains), and may impact engagement, as described in this section.</w:t>
      </w:r>
    </w:p>
    <w:p>
      <w:pPr>
        <w:pStyle w:val="BodyText"/>
      </w:pPr>
      <w:r>
        <w:t xml:space="preserve">A factor that can support engagement concerns teacher support for specific learning-related practices (Strati, Schmidt, &amp; Maier, 2017). Particularly concerning work with data, which is demanding not only for learners but also teachers (Lehrer &amp; Schauble, 2015; Wilkerson, Andrews, Shaban, Laina,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large impact on the extent to which youth engage in summer STEM program settings. Consequently, this study considers work with data through the use of a coding frame that characterizes the extent to which teachers are supporting specific STEM practices in their instruction, including aspects of work with data.</w:t>
      </w:r>
    </w:p>
    <w:p>
      <w:pPr>
        <w:pStyle w:val="BodyText"/>
      </w:pPr>
      <w:r>
        <w:t xml:space="preserve">Other factors that impact youths’ engagement are individual characteristics and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Knowing about whether and to what extent youths’ interest</w:t>
      </w:r>
      <w:r>
        <w:t xml:space="preserve"> </w:t>
      </w:r>
      <w:r>
        <w:rPr>
          <w:i/>
        </w:rPr>
        <w:t xml:space="preserve">before</w:t>
      </w:r>
      <w:r>
        <w:t xml:space="preserve"> </w:t>
      </w:r>
      <w:r>
        <w:t xml:space="preserve">participating in summer STEM programs explains their engagement</w:t>
      </w:r>
      <w:r>
        <w:t xml:space="preserve"> </w:t>
      </w:r>
      <w:r>
        <w:rPr>
          <w:i/>
        </w:rPr>
        <w:t xml:space="preserve">during</w:t>
      </w:r>
      <w:r>
        <w:t xml:space="preserve"> </w:t>
      </w:r>
      <w:r>
        <w:t xml:space="preserve">them is a key question on its own right. It is also important in terms of properly understanding the effects of other factors, such as working with data, above and beyond the effect of pre-program interest. In addition to this interest, gender and the racial and ethnic group of students is also considered, as past research has indicated these as factors that influence engagement in STEM (Bystydzienski, Eisenhart, &amp; Bruning, 2015; Shernoff &amp; Schmidt, 2008). To include the racial and ethnic group of students, being part of an under-represented minority (URM) group is considered. To sum up, youths’ pre-program interest, gender, and URM group membership are considered as individual factors that may impact youths’ engagement.</w:t>
      </w:r>
    </w:p>
    <w:p>
      <w:pPr>
        <w:pStyle w:val="Heading2"/>
      </w:pPr>
      <w:bookmarkStart w:id="29" w:name="challenges-of-measuring-engagement-as-a-contextually-dependent-and-multidimensional-construct"/>
      <w:bookmarkEnd w:id="29"/>
      <w:r>
        <w:t xml:space="preserve">Challenges of Measur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engagement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This study employs the Experience Sampling Method (ESM; Hektner, Schmidt, &amp; Csikszentmihalyi, 2007) where learners answer short questions about their experience when signaled. ESM involves asking—usually using a digital tool and occasionally a diary—to ask participants short questions about their experiences. ESM is particularly well-suited to understanding the context-dependent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The ESM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rPr>
          <w:i/>
        </w:rPr>
        <w:t xml:space="preserve">gold standard</w:t>
      </w:r>
      <w:r>
        <w:t xml:space="preserve"> </w:t>
      </w:r>
      <w:r>
        <w:t xml:space="preserve">for understanding individual’s subjective experience (Schwarz, Kahneman, &amp; Xu, 2009).</w:t>
      </w:r>
    </w:p>
    <w:p>
      <w:pPr>
        <w:pStyle w:val="BodyText"/>
      </w:pPr>
      <w:r>
        <w:t xml:space="preserve">Research has shown us how the use of ESM can lead to distinct contributions to our understanding of learning and engagement. This work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context-dependent nature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context-dependent nature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context-dependent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are used in the service of understanding how students engage in work with data in a more holistic way. There are some recent studies taking a profile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ulti-dimensional construct, and one with momentary, or instructional episode-specific, conditions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w:t>
      </w:r>
    </w:p>
    <w:p>
      <w:pPr>
        <w:pStyle w:val="BodyText"/>
      </w:pPr>
      <w:r>
        <w:t xml:space="preserve">Past studies have considered profiles of cognitive, behavioral, and affective aspects of engagement. For example, to account for the context-dependent nature of engagement, some past studies have used other measures to predict engagement, such as use of in-the-moment resources and demands (Salmela-Aro et al., 2016b) and the use of instructional activities and choice (Schmidt et al., 2018). A potential way to extend this past research is to account for not only engagement (cognitive, behavioral, and affective), but also its key conditions (challenge and competence). This is especially important since a profile approach emphasizes the holistic nature of engagement and the impact of not only external but also intra-individual factors. Accordingly, youths’ perceptions of the challenge of the activity and of their competence at it are used along with the measures of engagement to construct profiles of engagement. Thus, the profiles of engagement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In addition to this need to study engagement in work with data through the lens of engagement, no research that I am aware of has yet examined work with data in the context of summer STEM programs, though such settings are potentially rich with opportunities for highly engaged youth to analyze authentic data sources.</w:t>
      </w:r>
    </w:p>
    <w:p>
      <w:pPr>
        <w:pStyle w:val="Heading2"/>
      </w:pPr>
      <w:bookmarkStart w:id="31" w:name="conceptual-framework-and-research-questions"/>
      <w:bookmarkEnd w:id="31"/>
      <w:r>
        <w:t xml:space="preserve">Conceptual Framework and Research Questions</w:t>
      </w:r>
    </w:p>
    <w:p>
      <w:pPr>
        <w:pStyle w:val="FirstParagraph"/>
      </w:pPr>
      <w:r>
        <w:t xml:space="preserve">To summarize,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2 and is laid out in the remainder of this section.</w:t>
      </w:r>
    </w:p>
    <w:p>
      <w:pPr>
        <w:pStyle w:val="FigureWithCaption"/>
      </w:pPr>
      <w:r>
        <w:drawing>
          <wp:inline>
            <wp:extent cx="5334000" cy="3392402"/>
            <wp:effectExtent b="0" l="0" r="0" t="0"/>
            <wp:docPr descr="Figure 2 A conceptual framework for this study and research questions"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and research questions</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2, engagement in work with data is associated with different profiles of engagement. The theoretical framework for the profile approach suggests that engagement is a multi-dimensional construct consisting of cognitive, behavioral, and affective dimensions of engagement and perceptions of challenge and competence. In addition, a pre-program measure of youths’ pre-program interest in STEM, along with youths’ gender and URM status, are hypothesized to be associated with the profiles and the relations of work with data and the profiles.</w:t>
      </w:r>
    </w:p>
    <w:p>
      <w:pPr>
        <w:pStyle w:val="BodyText"/>
      </w:pPr>
      <w:r>
        <w:t xml:space="preserve">The ESM responses that make up the profiles are associated with different groups. These groups, which may introduce dependencies that violate statistical assumptions of the independence of the responses, are commonly considered in the Hierarchical Linear Modeling (also known as multi-level or mixed effects modeling) literature as</w:t>
      </w:r>
      <w:r>
        <w:t xml:space="preserve"> </w:t>
      </w:r>
      <w:r>
        <w:rPr>
          <w:i/>
        </w:rPr>
        <w:t xml:space="preserve">random effects</w:t>
      </w:r>
      <w:r>
        <w:t xml:space="preserve"> </w:t>
      </w:r>
      <w:r>
        <w:t xml:space="preserve">(Gelman &amp; Hill, 2007; West, Welch, &amp; Galecki, 2015). In this study, there are three groups that can be modeled as random effects to account for the dependencies they introduce: They are at the youth, instructional episode (which are indicators for the moments–or segments–in which youth are asked to respond to the ESM signal), and program levels. Pre-program interest, gender, and URM status are predictor variables at the youth level and the aspects of work with data are predictor variables at the instructional level; while there are not any predictor variables considered at the program level in the study, dependencies among the responses from youth within each program are accounted for in the random effect. To summarize, the three groups (youth, instructional episode, and program) and predictor variables present given the data collection and sampling strategy are modeled using random effects in a multi-level modeling approach.</w:t>
      </w:r>
    </w:p>
    <w:p>
      <w:pPr>
        <w:pStyle w:val="BodyText"/>
      </w:pPr>
      <w:r>
        <w:t xml:space="preserve">The five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sources of variability are there for the profiles of engagement?</w:t>
      </w:r>
    </w:p>
    <w:p>
      <w:pPr>
        <w:pStyle w:val="Compact"/>
        <w:numPr>
          <w:numId w:val="1003"/>
          <w:ilvl w:val="0"/>
        </w:numPr>
      </w:pPr>
      <w:r>
        <w:t xml:space="preserve">What profiles of engagement emerge from data collected via ESM in the programs?</w:t>
      </w:r>
    </w:p>
    <w:p>
      <w:pPr>
        <w:pStyle w:val="Compact"/>
        <w:numPr>
          <w:numId w:val="1003"/>
          <w:ilvl w:val="0"/>
        </w:numPr>
      </w:pPr>
      <w:r>
        <w:t xml:space="preserve">How do the five aspects of work with data relate to profiles of engagement?</w:t>
      </w:r>
    </w:p>
    <w:p>
      <w:pPr>
        <w:pStyle w:val="Compact"/>
        <w:numPr>
          <w:numId w:val="1003"/>
          <w:ilvl w:val="0"/>
        </w:numPr>
      </w:pPr>
      <w:r>
        <w:t xml:space="preserve">How do youth characteristics relate to profiles of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e present study is nine out-of-school STEM programs designed around best practices in urban areas in the Northeast United States during the summer of 2015. These are described in Appendix B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youths’ engagement. Many of the programs aim to involve youth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Participants were from diverse racial and ethnic backgrounds (see Table 3.1). The mean age of participants was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youth are presented in Table 3.1.</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youths’ perceptions of themselves and the activity, pre-survey measures of youths’ interest, youths’ demographic information, and video-recordings of programs.</w:t>
      </w:r>
    </w:p>
    <w:p>
      <w:pPr>
        <w:pStyle w:val="Heading3"/>
      </w:pPr>
      <w:bookmarkStart w:id="38" w:name="esm-measures-of-engagement-for-the-profiles"/>
      <w:bookmarkEnd w:id="38"/>
      <w:r>
        <w:t xml:space="preserve">ESM measures of engagement for the profiles</w:t>
      </w:r>
    </w:p>
    <w:p>
      <w:pPr>
        <w:pStyle w:val="FirstParagraph"/>
      </w:pPr>
      <w:r>
        <w:t xml:space="preserve">Measures for engagement were constructed from three ESM responses that served as indicators for the experience of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1), A little (2), Somewhat (3), and Very Much (4), as presented in Table 3.2. Note that because these three dimensions of engagement are measured using single-item indicators (which is common in studies using ESM; Hektner et al., 2007), information about the reliability and validity information for these measures is not included.</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in-stem"/>
      <w:bookmarkEnd w:id="39"/>
      <w:r>
        <w:t xml:space="preserve">Survey measures of pre-interest in STEM</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Reliability and validity information on this scale is presented in Vandell et al. (2008). The measure was constructed by taking the maximum value for the scales for the different content areas (science, mathematics, and engineering), so that the value for a youth whose response for the science scale was 2.5 and for the mathematics scale was 2.75 would be 2.75. See Beymer, Rosenberg, and Schmidt (2018) for more details on this (taking the maximum value) measurement approach. The items are presented in Table 3.3. Overall levels of this measure were high (</w:t>
      </w:r>
      <w:r>
        <w:rPr>
          <w:i/>
        </w:rPr>
        <w:t xml:space="preserve">M</w:t>
      </w:r>
      <w:r>
        <w:t xml:space="preserve"> </w:t>
      </w:r>
      <w:r>
        <w:t xml:space="preserve">= 3.044 (</w:t>
      </w:r>
      <w:r>
        <w:rPr>
          <w:i/>
        </w:rPr>
        <w:t xml:space="preserve">SD</w:t>
      </w:r>
      <w:r>
        <w:t xml:space="preserve"> </w:t>
      </w:r>
      <w:r>
        <w:t xml:space="preserve">= 0.901).</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Pre-program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the-five-key-aspects-of-work-with-data"/>
      <w:bookmarkEnd w:id="40"/>
      <w:r>
        <w:t xml:space="preserve">The five key aspects of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3.4. Details on the reliability of this measure is described next; more information on how the measure aligns with the original STEM-PQA on which this measure is based are presented in Appendix A.</w:t>
      </w:r>
    </w:p>
    <w:p>
      <w:pPr>
        <w:pStyle w:val="BodyText"/>
      </w:pPr>
      <w:r>
        <w:t xml:space="preserve">Raters contracted by American Institute of Research (AIR) were trained in the use of the Program Quality Assessment tool (PQA)–the broader assessment tool for which the STEM-PQA is a supplement.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 Note that these codes were unique to each signal to which youth responded (but were not unique to each youth, as youth in the same program were signaled at the same time).</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BodyText"/>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1" w:name="data-analysis"/>
      <w:bookmarkEnd w:id="41"/>
      <w:r>
        <w:t xml:space="preserve">Data Analysis</w:t>
      </w:r>
    </w:p>
    <w:p>
      <w:pPr>
        <w:pStyle w:val="FirstParagraph"/>
      </w:pPr>
      <w:r>
        <w:t xml:space="preserve">The steps for both preliminary and the primary analyses are described in this section.</w:t>
      </w:r>
    </w:p>
    <w:p>
      <w:pPr>
        <w:pStyle w:val="Heading3"/>
      </w:pPr>
      <w:bookmarkStart w:id="42" w:name="preliminary-analyses"/>
      <w:bookmarkEnd w:id="42"/>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instructional episode are examined. Note that out of the 248 instructional episodes, 236 were code-able for work with data; for the 12 that were not codeable, issues with the video-recordings were the primary source of the missing data. These 236 responses are used for all of the analyses involving measures for the aspects of work with data.</w:t>
      </w:r>
    </w:p>
    <w:p>
      <w:pPr>
        <w:pStyle w:val="Heading3"/>
      </w:pPr>
      <w:bookmarkStart w:id="43" w:name="analysis-for-research-question-1-on-the-frequency-and-nature-of-work-with-data"/>
      <w:bookmarkEnd w:id="43"/>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 Specifically, first, the frequency of the codes for the individual aspects of work with data from the STEM PQA measure of work with data (described above in the measures) are calculated. Note that this coding frame focused on the degree of instructional support the activity leaders provided for youth to work with data.</w:t>
      </w:r>
    </w:p>
    <w:p>
      <w:pPr>
        <w:pStyle w:val="BodyText"/>
      </w:pPr>
      <w:r>
        <w:t xml:space="preserve">However, this framework provided no context on how particular types of work with data were enacted. Qualitative differences in</w:t>
      </w:r>
      <w:r>
        <w:t xml:space="preserve"> </w:t>
      </w:r>
      <w:r>
        <w:rPr>
          <w:i/>
        </w:rPr>
        <w:t xml:space="preserve">how</w:t>
      </w:r>
      <w:r>
        <w:t xml:space="preserve">, for example, youth were asking questions are not evident from the STEM-PQA codes used to find the frequencies of the aspects of work with data. In order to provide more context in the description of how work with data in the context of summer STEM programs, all of the segments were coded using an open-ended, qualitative approach. Three research assistants were trained for approximately eight hours over four meetings. Then, each research assistant coded all of the segments associated with one of the videos. Two coders coded every segment, except for the 77 (out of the total 248) segments that the STEM-PQA coding that indicated no aspects of work with data were present. For these 77 segments, only one coder coded each segment.</w:t>
      </w:r>
    </w:p>
    <w:p>
      <w:pPr>
        <w:pStyle w:val="BodyText"/>
      </w:pPr>
      <w:r>
        <w:t xml:space="preserve">The coders used the following five guiding questions, associated with each of the five aspects of work with data, for the qualitative cod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FirstParagraph"/>
      </w:pPr>
      <w:r>
        <w:t xml:space="preserve">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then made notes associated with each of the five aspects of work with data. I used these notes to write detailed descriptions of each of the aspects of work with data, which I grouped into the themes. I present these themes in the section of the results for this question.</w:t>
      </w:r>
    </w:p>
    <w:p>
      <w:pPr>
        <w:pStyle w:val="Heading3"/>
      </w:pPr>
      <w:bookmarkStart w:id="44" w:name="analysis-for-research-question-2-what-profiles-of-engagement-emerge"/>
      <w:bookmarkEnd w:id="44"/>
      <w:r>
        <w:t xml:space="preserve">Analysis for Research Question #2 (what profiles of engagement emerge)</w:t>
      </w:r>
    </w:p>
    <w:p>
      <w:pPr>
        <w:pStyle w:val="FirstParagraph"/>
      </w:pPr>
      <w:r>
        <w:t xml:space="preserve">To answer this question, Latent Profile Analysis (LPA; Harring &amp; Hodis, 2016; Muthen, 2004) is used. LPA allows for capturing the multidimensional nature of engagement through profiles. A key benefit of the use of LPA, in addition to likelihood estimation-based fit indices, is probabilities of an observation being a member of a cluster (unlike in cluster analysis). These profiles make it possible to analyze the multivariate data collected on engagement in a way that balances the parsimony of a single model.</w:t>
      </w:r>
    </w:p>
    <w:p>
      <w:pPr>
        <w:pStyle w:val="BodyText"/>
      </w:pPr>
      <w:r>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10 profiles were considered. As part of LPA, the model type selection–where the type refers to which parameters are estimated–is a key topic. For the present study, six model types were considered:</w:t>
      </w:r>
    </w:p>
    <w:p>
      <w:pPr>
        <w:pStyle w:val="Compact"/>
        <w:numPr>
          <w:numId w:val="1005"/>
          <w:ilvl w:val="0"/>
        </w:numPr>
      </w:pPr>
      <w:r>
        <w:t xml:space="preserve">Varying means, equal variances, and covariances fixed to 0</w:t>
      </w:r>
    </w:p>
    <w:p>
      <w:pPr>
        <w:pStyle w:val="Compact"/>
        <w:numPr>
          <w:numId w:val="1005"/>
          <w:ilvl w:val="0"/>
        </w:numPr>
      </w:pPr>
      <w:r>
        <w:t xml:space="preserve">Varying means, equal variances, and equal covariances</w:t>
      </w:r>
    </w:p>
    <w:p>
      <w:pPr>
        <w:pStyle w:val="Compact"/>
        <w:numPr>
          <w:numId w:val="1005"/>
          <w:ilvl w:val="0"/>
        </w:numPr>
      </w:pPr>
      <w:r>
        <w:t xml:space="preserve">Varying means, varying variances, and covariances fixed to 0</w:t>
      </w:r>
    </w:p>
    <w:p>
      <w:pPr>
        <w:pStyle w:val="Compact"/>
        <w:numPr>
          <w:numId w:val="1005"/>
          <w:ilvl w:val="0"/>
        </w:numPr>
      </w:pPr>
      <w:r>
        <w:t xml:space="preserve">Varying means, varying variances, and equal covariances</w:t>
      </w:r>
    </w:p>
    <w:p>
      <w:pPr>
        <w:pStyle w:val="Compact"/>
        <w:numPr>
          <w:numId w:val="1005"/>
          <w:ilvl w:val="0"/>
        </w:numPr>
      </w:pPr>
      <w:r>
        <w:t xml:space="preserve">Varying means, equal variances, and varying covariances</w:t>
      </w:r>
    </w:p>
    <w:p>
      <w:pPr>
        <w:pStyle w:val="Compact"/>
        <w:numPr>
          <w:numId w:val="1005"/>
          <w:ilvl w:val="0"/>
        </w:numPr>
      </w:pPr>
      <w:r>
        <w:t xml:space="preserve">Varying means, varying variances, and varying covariances</w:t>
      </w:r>
    </w:p>
    <w:p>
      <w:pPr>
        <w:pStyle w:val="FirstParagraph"/>
      </w:pPr>
      <w:r>
        <w:t xml:space="preserve">The MPlus software (Muthen &amp; Muthen, 1998-2017) is used to carry out LPA as part of this study. In order to more easily carry out LPA, an open-source tool, tidyLPA (Rosenberg, Schmidt, &amp; Beymer, 2018), was developed. More details on LPA are included in Appendix D.</w:t>
      </w:r>
    </w:p>
    <w:p>
      <w:pPr>
        <w:pStyle w:val="BodyText"/>
      </w:pPr>
      <w:r>
        <w:t xml:space="preserve">To select a solution in terms of the model type and the number of profiles to be interpreted and used in subsequent analyses, a number of fit statistics and other considerations we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As described in more detail in the section of the results pertaining to this question, on the basis of these criteria, the</w:t>
      </w:r>
      <w:r>
        <w:t xml:space="preserve"> </w:t>
      </w:r>
      <w:r>
        <w:rPr>
          <w:i/>
        </w:rPr>
        <w:t xml:space="preserve">model one type, six profiles</w:t>
      </w:r>
      <w:r>
        <w:t xml:space="preserve"> </w:t>
      </w:r>
      <w:r>
        <w:t xml:space="preserve">solution is selected and used as part of subsequent analyses.</w:t>
      </w:r>
    </w:p>
    <w:p>
      <w:pPr>
        <w:pStyle w:val="Heading3"/>
      </w:pPr>
      <w:bookmarkStart w:id="45" w:name="analysis-for-research-question-3-sources-of-variability-for-the-profiles"/>
      <w:bookmarkEnd w:id="45"/>
      <w:r>
        <w:t xml:space="preserve">Analysis for Research Question #3 (sources of variability for the profiles)</w:t>
      </w:r>
    </w:p>
    <w:p>
      <w:pPr>
        <w:pStyle w:val="FirstParagraph"/>
      </w:pPr>
      <w:r>
        <w:t xml:space="preserve">Sources of variability in these profiles can be used as additional information in their own right for interpreting the profiles and in order to anticipate the effects of predictor variables at the youth, instructional episode, and program levels. First, the proportion of the variability at each of these levels is explored through the use of null, or variance components, in Table 4.4. These are models that only include grouping (i.e., the variable identifying which youth a response is from, what signal the response is associated with, and from which program the youth and signal were from) factors. These models provide insight into at which of these</w:t>
      </w:r>
      <w:r>
        <w:t xml:space="preserve"> </w:t>
      </w:r>
      <w:r>
        <w:t xml:space="preserve">“</w:t>
      </w:r>
      <w:r>
        <w:t xml:space="preserve">levels</w:t>
      </w:r>
      <w:r>
        <w:t xml:space="preserve">”</w:t>
      </w:r>
      <w:r>
        <w:t xml:space="preserve"> </w:t>
      </w:r>
      <w:r>
        <w:t xml:space="preserve">predictors may be able to explain the outcome.</w:t>
      </w:r>
    </w:p>
    <w:p>
      <w:pPr>
        <w:pStyle w:val="BodyText"/>
      </w:pPr>
      <w:r>
        <w:t xml:space="preserve">Variability in terms of the number (and proportion) of profiles each youth reports can also be considered. The breakdown of responses in each of the six profiles by youth is used to capture the extent to which youth report their most reported profile. In addition, apart from this overall mean proportion of youths’ responses, the mean proportion for specific profiles (i.e., when youth report a particular profile the most, how often on average do they report it?) are also considered.</w:t>
      </w:r>
    </w:p>
    <w:p>
      <w:pPr>
        <w:pStyle w:val="Heading3"/>
      </w:pPr>
      <w:bookmarkStart w:id="46" w:name="analysis-for-research-question-4-how-work-with-data-relates-to-engagement"/>
      <w:bookmarkEnd w:id="46"/>
      <w:r>
        <w:t xml:space="preserve">Analysis for Research Question #4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instructional episode (because of the dependencies of the responses associated with each of the 248 distinct ESM signals) and youth are used and for the</w:t>
      </w:r>
      <w:r>
        <w:t xml:space="preserve"> </w:t>
      </w:r>
      <w:r>
        <w:t xml:space="preserve">“</w:t>
      </w:r>
      <w:r>
        <w:t xml:space="preserve">nesting</w:t>
      </w:r>
      <w:r>
        <w:t xml:space="preserve">”</w:t>
      </w:r>
      <w:r>
        <w:t xml:space="preserve"> </w:t>
      </w:r>
      <w:r>
        <w:t xml:space="preserve">of both within each of the nine programs are used. The</w:t>
      </w:r>
      <w:r>
        <w:t xml:space="preserve"> </w:t>
      </w:r>
      <w:r>
        <w:rPr>
          <w:i/>
        </w:rPr>
        <w:t xml:space="preserve">lme4</w:t>
      </w:r>
      <w:r>
        <w:t xml:space="preserve"> </w:t>
      </w:r>
      <w:r>
        <w:t xml:space="preserve">R package (Bates, Martin, Bolker, &amp; Walker, 2015) is used. All of the models for this and the subsequent research question use random effects for youth, instructional episode, and program effects. Youth and instructional episode can be considered to be crossed with both nested within the program.</w:t>
      </w:r>
    </w:p>
    <w:p>
      <w:pPr>
        <w:pStyle w:val="BodyText"/>
      </w:pPr>
      <w:r>
        <w:t xml:space="preserve">The probability of a response belonging to the profile is the dependent variable and the aspects of work with data are the independent variable. There are six models, for each of the six profiles. Because the outcome from LPA is not a hard classification (i.e., an observation is in a profile—or not) but a probability, the dependent variable is treated as a continuous variable.</w:t>
      </w:r>
    </w:p>
    <w:p>
      <w:pPr>
        <w:pStyle w:val="BodyText"/>
      </w:pPr>
      <w:r>
        <w:t xml:space="preserve">First, null models with only the random parts (i.e., random youth, instructional episode, and program effects) are specified. Then, the five aspects of work with data are added as predictors to the model. The results will be interpreted on the basis of which of the statistical significance and the magnitude and direction of the coefficients associated with these five predictors. For example, if the coefficient for the effect of the asking questions aspect of work with data upon one of the profiles is 0.10, and is determined to be statistically significant, then this would indicate that when youth are engaged in this aspect of work with data, then they are ten percentage points more likely to report a response in that particular profile.</w:t>
      </w:r>
    </w:p>
    <w:p>
      <w:pPr>
        <w:pStyle w:val="BodyText"/>
      </w:pPr>
      <w:r>
        <w:t xml:space="preserve">For this question, models with the aspects of work with data both separate from and together with the youth characteristics were fit. The models with both together were also used as part of research question #4, though they are presented here (and interpreted in the sections for both results). In specific, mixed effects models, predicting the probability of membership in each of the six profiles as the dependent variable–using the work with data codes as predictors–were specified.</w:t>
      </w:r>
    </w:p>
    <w:p>
      <w:pPr>
        <w:pStyle w:val="BodyText"/>
      </w:pPr>
      <w:r>
        <w:t xml:space="preserve">Because the results were found to b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5-how-youth-characteristics-relate-to-engagement"/>
      <w:bookmarkEnd w:id="47"/>
      <w:r>
        <w:t xml:space="preserve">Analysis for Research Question #5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instructional episodes and the youth are used. The dependent variable is again the probability of a response being in the profile. The three youth characteristics (pre-program interest in STEM, gender (entered s a dummy code with the value of</w:t>
      </w:r>
      <w:r>
        <w:t xml:space="preserve"> </w:t>
      </w:r>
      <w:r>
        <w:t xml:space="preserve">“</w:t>
      </w:r>
      <w:r>
        <w:t xml:space="preserve">1</w:t>
      </w:r>
      <w:r>
        <w:t xml:space="preserve">”</w:t>
      </w:r>
      <w:r>
        <w:t xml:space="preserve"> </w:t>
      </w:r>
      <w:r>
        <w:t xml:space="preserve">indicating female), and URM status (also entered as a dummy code, with</w:t>
      </w:r>
      <w:r>
        <w:t xml:space="preserve"> </w:t>
      </w:r>
      <w:r>
        <w:t xml:space="preserve">“</w:t>
      </w:r>
      <w:r>
        <w:t xml:space="preserve">1</w:t>
      </w:r>
      <w:r>
        <w:t xml:space="preserve">”</w:t>
      </w:r>
      <w:r>
        <w:t xml:space="preserve"> </w:t>
      </w:r>
      <w:r>
        <w:t xml:space="preserve">indicating a youth from a URM group) are added as predictors. Like for the previous research question, the statistical significance and the magnitude and direction of the coefficients associated with each predictor are interpreted to answer this question. For example, and similar to the interpretation of the predictors associated with RQ #3, if the relationship between pre-program interest and a profile is 0.05, then for each one-unit increase in pre-program interest, then youth are are five percentage points more likely to report a response in a particular profile.</w:t>
      </w:r>
    </w:p>
    <w:p>
      <w:pPr>
        <w:pStyle w:val="BodyText"/>
      </w:pPr>
      <w:r>
        <w:t xml:space="preserve">Models with the youth characteristics separate from and together with the aspects of work with data were fit. Like for the results for the previous question, the models only with the youth characteristics yielded very similar results. Thus, the models presented in the previous section with both youth characteristics and the aspects of work (see the table above) with data are interpreted here.</w:t>
      </w:r>
    </w:p>
    <w:p>
      <w:pPr>
        <w:pStyle w:val="BodyText"/>
      </w:pPr>
      <w:r>
        <w:t xml:space="preserve">As described in the previous sub-section, because the results were very similar when the aspects of work with data and the youth characteristics were added in</w:t>
      </w:r>
      <w:r>
        <w:t xml:space="preserve"> </w:t>
      </w:r>
      <w:r>
        <w:rPr>
          <w:i/>
        </w:rPr>
        <w:t xml:space="preserve">separate</w:t>
      </w:r>
      <w:r>
        <w:t xml:space="preserve"> </w:t>
      </w:r>
      <w:r>
        <w:t xml:space="preserve">models compared to when they were included in the same model, the results for both sets of predictors in the same model are presented and interpret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I use these to interpret and contextualize the statistically significant findings. Higher values indicate more robust estimates in that the inferences would still hold even if there were substantial bias in the estimate and that are interpreted as robust findings, while lower values, when present, indicate less robust findings that I interpret with more caution.</w:t>
      </w:r>
    </w:p>
    <w:p>
      <w:pPr>
        <w:pStyle w:val="Heading1"/>
      </w:pPr>
      <w:bookmarkStart w:id="49" w:name="results"/>
      <w:bookmarkEnd w:id="49"/>
      <w:r>
        <w:t xml:space="preserve">Results</w:t>
      </w:r>
    </w:p>
    <w:p>
      <w:pPr>
        <w:pStyle w:val="FirstParagraph"/>
      </w:pPr>
      <w:r>
        <w:t xml:space="preserve">In this section, results associated with the preliminary analysis and the five research questions are presented.</w:t>
      </w:r>
    </w:p>
    <w:p>
      <w:pPr>
        <w:pStyle w:val="Heading2"/>
      </w:pPr>
      <w:bookmarkStart w:id="50" w:name="preliminary-results"/>
      <w:bookmarkEnd w:id="50"/>
      <w:r>
        <w:t xml:space="preserve">Preliminary results</w:t>
      </w:r>
    </w:p>
    <w:p>
      <w:pPr>
        <w:pStyle w:val="Heading3"/>
      </w:pPr>
      <w:bookmarkStart w:id="51" w:name="descriptive-statistics-for-the-engagement-measures"/>
      <w:bookmarkEnd w:id="51"/>
      <w:r>
        <w:t xml:space="preserve">Descriptive statistics for the engagement measures</w:t>
      </w:r>
    </w:p>
    <w:p>
      <w:pPr>
        <w:pStyle w:val="FirstParagraph"/>
      </w:pPr>
      <w:r>
        <w:t xml:space="preserve">First, descriptive statistics for the engagement measures (the five variables that were used to estimate the profiles) are presented in Table 4.1. These values suggest moderately high levels of the three dimensions of engagement (with mean values between 2.768 (</w:t>
      </w:r>
      <w:r>
        <w:rPr>
          <w:i/>
        </w:rPr>
        <w:t xml:space="preserve">SD</w:t>
      </w:r>
      <w:r>
        <w:t xml:space="preserve"> </w:t>
      </w:r>
      <w:r>
        <w:t xml:space="preserve">= 1.063) for cognitive engagement, and 2.863 (</w:t>
      </w:r>
      <w:r>
        <w:rPr>
          <w:i/>
        </w:rPr>
        <w:t xml:space="preserve">SD</w:t>
      </w:r>
      <w:r>
        <w:t xml:space="preserve"> </w:t>
      </w:r>
      <w:r>
        <w:t xml:space="preserve">= 1.044), for behavioral engagement, on one-four scales) and high perceptions of competence (</w:t>
      </w:r>
      <w:r>
        <w:rPr>
          <w:i/>
        </w:rPr>
        <w:t xml:space="preserve">M</w:t>
      </w:r>
      <w:r>
        <w:t xml:space="preserve"> </w:t>
      </w:r>
      <w:r>
        <w:t xml:space="preserve">= 3.000 (</w:t>
      </w:r>
      <w:r>
        <w:rPr>
          <w:i/>
        </w:rPr>
        <w:t xml:space="preserve">SD</w:t>
      </w:r>
      <w:r>
        <w:t xml:space="preserve"> </w:t>
      </w:r>
      <w:r>
        <w:t xml:space="preserve">= 0.952)); the only continuous variable that was not measured using ESM) and lower perceptions of challenge (</w:t>
      </w:r>
      <w:r>
        <w:rPr>
          <w:i/>
        </w:rPr>
        <w:t xml:space="preserve">M</w:t>
      </w:r>
      <w:r>
        <w:t xml:space="preserve"> </w:t>
      </w:r>
      <w:r>
        <w:t xml:space="preserve">= 2.270 (</w:t>
      </w:r>
      <w:r>
        <w:rPr>
          <w:i/>
        </w:rPr>
        <w:t xml:space="preserve">SD</w:t>
      </w:r>
      <w:r>
        <w:t xml:space="preserve"> </w:t>
      </w:r>
      <w:r>
        <w:t xml:space="preserve">= 1.117)).</w:t>
      </w:r>
    </w:p>
    <w:p>
      <w:pPr>
        <w:pStyle w:val="Heading3"/>
      </w:pPr>
      <w:bookmarkStart w:id="52" w:name="correlations-among-the-study-variables"/>
      <w:bookmarkEnd w:id="52"/>
      <w:r>
        <w:t xml:space="preserve">Correlations among the study variables</w:t>
      </w:r>
    </w:p>
    <w:p>
      <w:pPr>
        <w:pStyle w:val="FirstParagraph"/>
      </w:pPr>
      <w:r>
        <w:t xml:space="preserve">Next, correlations between the variables that are used to create the profiles are presented in Table 4.2. These correlations among the variables used to construct the profiles, which range from</w:t>
      </w:r>
      <w:r>
        <w:t xml:space="preserve"> </w:t>
      </w:r>
      <w:r>
        <w:rPr>
          <w:i/>
        </w:rPr>
        <w:t xml:space="preserve">r</w:t>
      </w:r>
      <w:r>
        <w:t xml:space="preserve"> </w:t>
      </w:r>
      <w:r>
        <w:t xml:space="preserve">= .08 through</w:t>
      </w:r>
      <w:r>
        <w:t xml:space="preserve"> </w:t>
      </w:r>
      <w:r>
        <w:rPr>
          <w:i/>
        </w:rPr>
        <w:t xml:space="preserve">r</w:t>
      </w:r>
      <w:r>
        <w:t xml:space="preserve"> </w:t>
      </w:r>
      <w:r>
        <w:t xml:space="preserve">= .60 (all statistically significant), show moderate relations.</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Of the 236 instructional episodes, 170 (72%) were coded as involving</w:t>
      </w:r>
      <w:r>
        <w:t xml:space="preserve"> </w:t>
      </w:r>
      <w:r>
        <w:rPr>
          <w:i/>
        </w:rPr>
        <w:t xml:space="preserve">any</w:t>
      </w:r>
      <w:r>
        <w:t xml:space="preserve"> </w:t>
      </w:r>
      <w:r>
        <w:t xml:space="preserve">of the aspects of work with data. These 236 episodes are used as the sample for this study because the proportion of episodes that included any of the aspects of work with data is a question asked in this study. Table 4.3 includes the frequency of the specific aspects of work with data, with interpreting and communicating findings being the most present (occurring in 47% of the coded instructional episodes), followed by generating data (in 45% of the instructional episodes), asking questions (in 39%), data modeling (29%), and then making observations (26%).</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BodyText"/>
      </w:pPr>
      <w:r>
        <w:t xml:space="preserve">Note that these results are for codes applied to approximately ten-minute (video-recorded) instructional episodes and that the aspects of work with data could co-occur. On average, there were 1.86 (</w:t>
      </w:r>
      <w:r>
        <w:rPr>
          <w:i/>
        </w:rPr>
        <w:t xml:space="preserve">SD</w:t>
      </w:r>
      <w:r>
        <w:t xml:space="preserve"> </w:t>
      </w:r>
      <w:r>
        <w:t xml:space="preserve">= 1.61) aspects of work with data present in each 10-minute instructional episode. This indicates that, on average, youth were engaged in around two of aspects of the work with data during each instructional episode. There was considerable variation in the extent to which these types of work with data were supported in each program (see Appendix C).</w:t>
      </w:r>
    </w:p>
    <w:p>
      <w:pPr>
        <w:pStyle w:val="Heading3"/>
      </w:pPr>
      <w:bookmarkStart w:id="55" w:name="the-nature-of-work-with-data"/>
      <w:bookmarkEnd w:id="55"/>
      <w:r>
        <w:t xml:space="preserve">The nature of work with data</w:t>
      </w:r>
    </w:p>
    <w:p>
      <w:pPr>
        <w:pStyle w:val="FirstParagraph"/>
      </w:pPr>
      <w:r>
        <w:t xml:space="preserve">For these results, the different aspects of work with data were looked at in more detail using an open-ended, qualitative approach in order to better understand the nuance and the specific nature of what was going on during these episodes in terms of how students work with data. This coding, which showed there to be distinct, qualitative differences in the particular ways youth worked with data when, for example, they were data modeling, resulted in approximately three to four sentence notes from each of two raters for every instructional episode and showed the specific nature of work with data.</w:t>
      </w:r>
    </w:p>
    <w:p>
      <w:pPr>
        <w:pStyle w:val="Heading4"/>
      </w:pPr>
      <w:bookmarkStart w:id="56" w:name="asking-questions-or-identifying-problems"/>
      <w:bookmarkEnd w:id="56"/>
      <w:r>
        <w:t xml:space="preserve">Asking questions or identifying problems</w:t>
      </w:r>
    </w:p>
    <w:p>
      <w:pPr>
        <w:pStyle w:val="FirstParagraph"/>
      </w:pPr>
      <w:r>
        <w:t xml:space="preserve">Among the instructional episodes that included the asking questions aspect of work with data (as determined through coding with the STEM-PQA measure), creating qualitative descriptions revealed that around one-third (36/92, or 39%) were focused on asking questions focused on youth working to understand the phenomenon or problem they were investigating. For example, in an instructional episode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w:t>
      </w:r>
    </w:p>
    <w:p>
      <w:pPr>
        <w:pStyle w:val="BodyText"/>
      </w:pPr>
      <w:r>
        <w:t xml:space="preserve">Other instructional episodes involved questions that were not focused on predicting, conjecturing, or hypothesizing. In such cases (56/92; 61%),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observed.</w:t>
      </w:r>
    </w:p>
    <w:p>
      <w:pPr>
        <w:pStyle w:val="Heading4"/>
      </w:pPr>
      <w:bookmarkStart w:id="57" w:name="making-observations"/>
      <w:bookmarkEnd w:id="57"/>
      <w:r>
        <w:t xml:space="preserve">Making observations</w:t>
      </w:r>
    </w:p>
    <w:p>
      <w:pPr>
        <w:pStyle w:val="FirstParagraph"/>
      </w:pPr>
      <w:r>
        <w:t xml:space="preserve">In the instructional episodes during which the STEM-PQA revealed that youth were making observations, the vast majority (49/57, or 86%) of these were focused on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w:t>
      </w:r>
    </w:p>
    <w:p>
      <w:pPr>
        <w:pStyle w:val="BodyText"/>
      </w:pPr>
      <w:r>
        <w:t xml:space="preserve">Sometimes, while youth did make observations of phenomena, they faced the challenge of using that data in subsequent activities and through engaging in other aspects of work with data. For example,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making observations, but these observations were not frequently written down or entered into a spreadsheet as data. For example, in</w:t>
      </w:r>
      <w:r>
        <w:t xml:space="preserve"> </w:t>
      </w:r>
      <w:r>
        <w:rPr>
          <w:i/>
        </w:rPr>
        <w:t xml:space="preserve">Marine Investigators</w:t>
      </w:r>
      <w:r>
        <w:t xml:space="preserve">, youth observed how the Atlantic Ocean brings salt water into the (freshwater) bay. Youth observe</w:t>
      </w:r>
      <w:r>
        <w:t xml:space="preserve"> </w:t>
      </w:r>
      <w:r>
        <w:t xml:space="preserve">“</w:t>
      </w:r>
      <w:r>
        <w:t xml:space="preserve">buffers</w:t>
      </w:r>
      <w:r>
        <w:t xml:space="preserve">”</w:t>
      </w:r>
      <w:r>
        <w:t xml:space="preserve"> </w:t>
      </w:r>
      <w:r>
        <w:t xml:space="preserve">between the salt and freshwater, but do not collect or otherwise generate data related to their observations.</w:t>
      </w:r>
    </w:p>
    <w:p>
      <w:pPr>
        <w:pStyle w:val="BodyText"/>
      </w:pPr>
      <w:r>
        <w:t xml:space="preserve">In a relatively small number of cases (8/57; 14%) making observations was focused on making observations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Around half (48/102; 47%) of these episodes, for youth generating sources of data (as indicated by the STEM-PQA), the instructional episodes were focused around writing down observations made of a phenomenon,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w:t>
      </w:r>
    </w:p>
    <w:p>
      <w:pPr>
        <w:pStyle w:val="BodyText"/>
      </w:pPr>
      <w:r>
        <w:t xml:space="preserve">As described above, there were cases in which youth made observations but did not record data or use their observations as a context to generate data. Similarly, in a number of the cases in which youth generated data, they did not use the data they generated in subsequent activities.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generated data that resulted from their engineering designs (and communicated and interpreted their findings,) but did not model this data as a regular part of their activities.</w:t>
      </w:r>
    </w:p>
    <w:p>
      <w:pPr>
        <w:pStyle w:val="BodyText"/>
      </w:pPr>
      <w:r>
        <w:t xml:space="preserve">The remaining cases (54/102; 53%) were most often instructional episodes in which youth were writing down what the youth activity leader was saying or were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instructional episode described, youth did not inscribe notes or any other observations on the specimens they were collecting, and so data was not generated (at this stage). In anothe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generating data through using generated data in subsequent activities, in which youth could interpret and communicate findings related to the state of the water in their ecosystem; but, instead, it was potentially limiting in terms of youth’s engagement in work with data.</w:t>
      </w:r>
    </w:p>
    <w:p>
      <w:pPr>
        <w:pStyle w:val="Heading4"/>
      </w:pPr>
      <w:bookmarkStart w:id="59" w:name="data-modeling"/>
      <w:bookmarkEnd w:id="59"/>
      <w:r>
        <w:t xml:space="preserve">Data modeling</w:t>
      </w:r>
    </w:p>
    <w:p>
      <w:pPr>
        <w:pStyle w:val="FirstParagraph"/>
      </w:pPr>
      <w:r>
        <w:t xml:space="preserve">A large majority (49/68, 72%) of the instructional episodes coded (with the STEM-PQA) for data modeling were focused on youths’ uses of statistical an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In anothe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involved youth in an ambitious data modeling activity. The aim was to figure out how much plastic enters local waterways. As a part of this activity, youth activity leaders asked youth not only to determine the quantity of trash that entered the waterways, but asked youth about</w:t>
      </w:r>
      <w:r>
        <w:t xml:space="preserve"> </w:t>
      </w:r>
      <w:r>
        <w:rPr>
          <w:i/>
        </w:rPr>
        <w:t xml:space="preserve">why</w:t>
      </w:r>
      <w:r>
        <w:t xml:space="preserve"> </w:t>
      </w:r>
      <w:r>
        <w:t xml:space="preserve">youth thought about and used math in particular ways (i.e., by adding the quantity of trash collected and then extrapolating from this quantity to the amount from across the entire city over the course of the year). This appeared to be an ambitious and powerful data modeling activity.</w:t>
      </w:r>
    </w:p>
    <w:p>
      <w:pPr>
        <w:pStyle w:val="BodyText"/>
      </w:pPr>
      <w:r>
        <w:t xml:space="preserve">Related, while the data modeling activities were often ambitious, youth activity leaders sometimes faced the challenge of linking data modeling activities to other aspects of work with data.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in their attempts to approach mathematics problem-solving in creative ways. However, apart from data modeling, other aspects of work with data were rarely present, and most of the data that youth worked with was provided by the teacher or considered in the abstract.</w:t>
      </w:r>
    </w:p>
    <w:p>
      <w:pPr>
        <w:pStyle w:val="BodyText"/>
      </w:pPr>
      <w:r>
        <w:t xml:space="preserve">In a smaller number of instructional episodes not focused on ambitious data modeling activities (19/68; 28%), this aspect of work with data was present when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In around half (49/103, 48%) of the instructional episodes in which youth were interpreting and communicating findings (as coded by the STEM-PQA), youth were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instructional episode,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instructional episodes in which youth were debating the findings of an investigation, such as the results of calculations for the amount of recyclables entering waterways (in</w:t>
      </w:r>
      <w:r>
        <w:t xml:space="preserve"> </w:t>
      </w:r>
      <w:r>
        <w:rPr>
          <w:i/>
        </w:rPr>
        <w:t xml:space="preserve">Marine Investigators</w:t>
      </w:r>
      <w:r>
        <w:t xml:space="preserve">).</w:t>
      </w:r>
    </w:p>
    <w:p>
      <w:pPr>
        <w:pStyle w:val="BodyText"/>
      </w:pPr>
      <w:r>
        <w:t xml:space="preserve">In the approximately half of the responses that were not focused on youth sharing what they found from an investigation (54/103, 52%), youth were most commonly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1" w:name="results-for-research-question-2-what-profiles-of-youth-engagement-and-its-conditions-emerge-from-experiential-data-collected-in-the-programs"/>
      <w:bookmarkEnd w:id="61"/>
      <w:r>
        <w:t xml:space="preserve">Results for Research Question #2: What profiles of youth engagement and its conditions emerge from experiential data collected in the programs?</w:t>
      </w:r>
    </w:p>
    <w:p>
      <w:pPr>
        <w:pStyle w:val="FirstParagraph"/>
      </w:pPr>
      <w:r>
        <w:t xml:space="preserve">A relatively simple model (model</w:t>
      </w:r>
      <w:r>
        <w:t xml:space="preserve"> </w:t>
      </w:r>
      <w:r>
        <w:rPr>
          <w:i/>
        </w:rPr>
        <w:t xml:space="preserve">one</w:t>
      </w:r>
      <w:r>
        <w:t xml:space="preserve"> </w:t>
      </w:r>
      <w:r>
        <w:t xml:space="preserve">type; with varying means, equal variances, and covariances fixed to 0) with six profiles was selected for use in subsequent analyses. This model has profiles characterized by both varying levels on both the dimensions of engagement–cognitive, behavioral, and affective–and youths’ perceptions of challenge and competence. In addition, the number of observations across the profiles is relatively balanced.</w:t>
      </w:r>
    </w:p>
    <w:p>
      <w:pPr>
        <w:pStyle w:val="BodyText"/>
      </w:pPr>
      <w:r>
        <w:t xml:space="preserve">This means that</w:t>
      </w:r>
      <w:r>
        <w:t xml:space="preserve"> </w:t>
      </w:r>
      <w:r>
        <w:rPr>
          <w:i/>
        </w:rPr>
        <w:t xml:space="preserve">six distinct profiles</w:t>
      </w:r>
      <w:r>
        <w:t xml:space="preserve"> </w:t>
      </w:r>
      <w:r>
        <w:t xml:space="preserve">were identified in the data. This selection was on the basis of fit statistics, statistical tests, and concerns of interpretability and parsimony. The solution demonstrated superior fit on the basis of the information criteria (AIC and BIC) and on the basis of the measure of classification accuracy (entropy). Note that a seven profile solution with the same specifications regarding means, variances and covariances was also a similarly good fit (and is presented in Appendix F), but the six profile solution was ultimately chosen on the basis of parsimony and interpretability.</w:t>
      </w:r>
    </w:p>
    <w:p>
      <w:pPr>
        <w:pStyle w:val="BodyText"/>
      </w:pPr>
      <w:r>
        <w:t xml:space="preserve">For the six profiles, presented below in Figure 4.1 and 4.2. Figure 4.1 shows the profiles with variables that were centered to have a mean equal to 0 and a standard deviation of 1. Thus, the y-axis for this plot is labeled</w:t>
      </w:r>
      <w:r>
        <w:t xml:space="preserve"> </w:t>
      </w:r>
      <w:r>
        <w:t xml:space="preserve">“</w:t>
      </w:r>
      <w:r>
        <w:t xml:space="preserve">Z-score</w:t>
      </w:r>
      <w:r>
        <w:t xml:space="preserve">”</w:t>
      </w:r>
      <w:r>
        <w:t xml:space="preserve">).Figure 4.2 shows the profiles with the raw data (not transformed). Thus, the</w:t>
      </w:r>
      <w:r>
        <w:t xml:space="preserve"> </w:t>
      </w:r>
      <w:r>
        <w:rPr>
          <w:i/>
        </w:rPr>
        <w:t xml:space="preserve">y</w:t>
      </w:r>
      <w:r>
        <w:t xml:space="preserve">-axis for this plot is labeled</w:t>
      </w:r>
      <w:r>
        <w:t xml:space="preserve"> </w:t>
      </w:r>
      <w:r>
        <w:t xml:space="preserve">“</w:t>
      </w:r>
      <w:r>
        <w:t xml:space="preserve">Value.</w:t>
      </w:r>
      <w:r>
        <w:t xml:space="preserve">”</w:t>
      </w:r>
    </w:p>
    <w:p>
      <w:pPr>
        <w:pStyle w:val="FigureWithCaption"/>
      </w:pPr>
      <w:r>
        <w:drawing>
          <wp:inline>
            <wp:extent cx="5334000" cy="3294062"/>
            <wp:effectExtent b="0" l="0" r="0" t="0"/>
            <wp:docPr descr="Figure 3 The six profiles of engagement (with variable values standardized)"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2"/>
                    <a:stretch>
                      <a:fillRect/>
                    </a:stretch>
                  </pic:blipFill>
                  <pic:spPr bwMode="auto">
                    <a:xfrm>
                      <a:off x="0" y="0"/>
                      <a:ext cx="5334000" cy="3294062"/>
                    </a:xfrm>
                    <a:prstGeom prst="rect">
                      <a:avLst/>
                    </a:prstGeom>
                    <a:noFill/>
                    <a:ln w="9525">
                      <a:noFill/>
                      <a:headEnd/>
                      <a:tailEnd/>
                    </a:ln>
                  </pic:spPr>
                </pic:pic>
              </a:graphicData>
            </a:graphic>
          </wp:inline>
        </w:drawing>
      </w:r>
    </w:p>
    <w:p>
      <w:pPr>
        <w:pStyle w:val="ImageCaption"/>
      </w:pPr>
      <w:r>
        <w:t xml:space="preserve">Figure 3 The six profiles of engagement (with variable values standardized)</w:t>
      </w:r>
    </w:p>
    <w:p>
      <w:pPr>
        <w:pStyle w:val="FigureWithCaption"/>
      </w:pPr>
      <w:r>
        <w:drawing>
          <wp:inline>
            <wp:extent cx="5334000" cy="3287447"/>
            <wp:effectExtent b="0" l="0" r="0" t="0"/>
            <wp:docPr descr="Figure 4 The six profiles of engagement (with raw variable values)"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The six profiles of engagement (with raw variable values)</w:t>
      </w:r>
    </w:p>
    <w:p>
      <w:pPr>
        <w:pStyle w:val="BodyText"/>
      </w:pPr>
      <w:r>
        <w:t xml:space="preserve">This solution is characterized by:</w:t>
      </w:r>
    </w:p>
    <w:p>
      <w:pPr>
        <w:pStyle w:val="Compact"/>
        <w:numPr>
          <w:numId w:val="1006"/>
          <w:ilvl w:val="0"/>
        </w:numPr>
      </w:pPr>
      <w:r>
        <w:t xml:space="preserve">A</w:t>
      </w:r>
      <w:r>
        <w:t xml:space="preserve"> </w:t>
      </w:r>
      <w:r>
        <w:rPr>
          <w:i/>
        </w:rPr>
        <w:t xml:space="preserve">universally low</w:t>
      </w:r>
      <w:r>
        <w:t xml:space="preserve"> </w:t>
      </w:r>
      <w:r>
        <w:t xml:space="preserve">profile, characterized by low levels of engagement and challenge and competence</w:t>
      </w:r>
    </w:p>
    <w:p>
      <w:pPr>
        <w:pStyle w:val="Compact"/>
        <w:numPr>
          <w:numId w:val="1006"/>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6"/>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6"/>
          <w:ilvl w:val="0"/>
        </w:numPr>
      </w:pPr>
      <w:r>
        <w:t xml:space="preserve">A</w:t>
      </w:r>
      <w:r>
        <w:t xml:space="preserve"> </w:t>
      </w:r>
      <w:r>
        <w:rPr>
          <w:i/>
        </w:rPr>
        <w:t xml:space="preserve">all moderate</w:t>
      </w:r>
      <w:r>
        <w:t xml:space="preserve"> </w:t>
      </w:r>
      <w:r>
        <w:t xml:space="preserve">profile, with moderate levels of the three dimensions of engagement and challenge and competence</w:t>
      </w:r>
    </w:p>
    <w:p>
      <w:pPr>
        <w:pStyle w:val="Compact"/>
        <w:numPr>
          <w:numId w:val="1006"/>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6"/>
          <w:ilvl w:val="0"/>
        </w:numPr>
      </w:pPr>
      <w:r>
        <w:t xml:space="preserve">A</w:t>
      </w:r>
      <w:r>
        <w:t xml:space="preserve"> </w:t>
      </w:r>
      <w:r>
        <w:rPr>
          <w:i/>
        </w:rPr>
        <w:t xml:space="preserve">full</w:t>
      </w:r>
      <w:r>
        <w:t xml:space="preserve"> </w:t>
      </w:r>
      <w:r>
        <w:t xml:space="preserve">profile, with high levels of engagement, challenge, and competenc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Heading2"/>
      </w:pPr>
      <w:bookmarkStart w:id="64" w:name="results-for-research-question-3-what-sources-of-variability-are-there-for-the-profiles-of-engagement"/>
      <w:bookmarkEnd w:id="64"/>
      <w:r>
        <w:t xml:space="preserve">Results for Research Question #3: What sources of variability are there for the profiles of engagement?</w:t>
      </w:r>
    </w:p>
    <w:p>
      <w:pPr>
        <w:pStyle w:val="FirstParagraph"/>
      </w:pPr>
      <w:r>
        <w:t xml:space="preserve">The remaining analyses use the six profiles described above. For all six profiles, the ICCs at the program level were very small, from 0.00 to 0.023. This suggests that very little variability can be explained simply by the program. For the instructional episode level, the ICCs were also very small, ranging from 0.004 to 0.011. Finally, the youth-level ICCs ranged from .099 to .427.</w:t>
      </w:r>
    </w:p>
    <w:p>
      <w:pPr>
        <w:pStyle w:val="BodyText"/>
      </w:pPr>
      <w:r>
        <w:t xml:space="preserve">Looking across these values, most of the explained variability in the responses is associated with youth; the program and instructional episode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w:t>
      </w:r>
      <w:r>
        <w:rPr>
          <w:i/>
        </w:rPr>
        <w:t xml:space="preserve">ICC</w:t>
      </w:r>
      <w:r>
        <w:t xml:space="preserve"> </w:t>
      </w:r>
      <w:r>
        <w:t xml:space="preserve">= .432),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value (</w:t>
      </w:r>
      <w:r>
        <w:rPr>
          <w:i/>
        </w:rPr>
        <w:t xml:space="preserve">ICC</w:t>
      </w:r>
      <w:r>
        <w:t xml:space="preserve"> </w:t>
      </w:r>
      <w:r>
        <w:t xml:space="preserve">= .265). Finally, a large amount of variability is associated with the residual (variance that is not associated with the program, instructional episode, or youth levels). This suggests that there is wide variation in students’ responses that may not be readily explained or predicted by variables</w:t>
      </w:r>
      <w:r>
        <w:t xml:space="preserve"> </w:t>
      </w:r>
      <w:r>
        <w:rPr>
          <w:i/>
        </w:rPr>
        <w:t xml:space="preserve">at one level alone</w:t>
      </w:r>
      <w:r>
        <w:t xml:space="preserve">. Remaining unexplained variability is the product of youth, instructional episode, and program effects together. Some youth from particular programs may engage during some episode instructional episodes in very high or low ways that are not captured by modeling the variability at each of these levels alone.</w:t>
      </w:r>
    </w:p>
    <w:p>
      <w:pPr>
        <w:pStyle w:val="BodyText"/>
      </w:pPr>
      <w:r>
        <w:t xml:space="preserve">As presented in Figure 4.3, the value of the mean for the proportion of responses for each youth in the profile they reported most was .540 (</w:t>
      </w:r>
      <w:r>
        <w:rPr>
          <w:i/>
        </w:rPr>
        <w:t xml:space="preserve">SD</w:t>
      </w:r>
      <w:r>
        <w:t xml:space="preserve"> </w:t>
      </w:r>
      <w:r>
        <w:t xml:space="preserve">= .194,</w:t>
      </w:r>
      <w:r>
        <w:t xml:space="preserve"> </w:t>
      </w:r>
      <w:r>
        <w:rPr>
          <w:i/>
        </w:rPr>
        <w:t xml:space="preserve">min</w:t>
      </w:r>
      <w:r>
        <w:t xml:space="preserve"> </w:t>
      </w:r>
      <w:r>
        <w:t xml:space="preserve">= .182,</w:t>
      </w:r>
      <w:r>
        <w:t xml:space="preserve"> </w:t>
      </w:r>
      <w:r>
        <w:rPr>
          <w:i/>
        </w:rPr>
        <w:t xml:space="preserve">max</w:t>
      </w:r>
      <w:r>
        <w:t xml:space="preserve"> </w:t>
      </w:r>
      <w:r>
        <w:t xml:space="preserve">= 1.00). When</w:t>
      </w:r>
      <w:r>
        <w:t xml:space="preserve"> </w:t>
      </w:r>
      <w:r>
        <w:rPr>
          <w:i/>
        </w:rPr>
        <w:t xml:space="preserve">Full</w:t>
      </w:r>
      <w:r>
        <w:t xml:space="preserve"> </w:t>
      </w:r>
      <w:r>
        <w:t xml:space="preserve">engagement was reported by a youth more than any other profile, they reported it, on average, in just over 60% of their responses. No other profile that youth reported most was associated (on average) with a larger proportion of their responses. This suggests that even when youth report (relatively) stable engagement over the course of their time in the programs, they still engage in a variety of different ways. When youth reported</w:t>
      </w:r>
      <w:r>
        <w:t xml:space="preserve"> </w:t>
      </w:r>
      <w:r>
        <w:rPr>
          <w:i/>
        </w:rPr>
        <w:t xml:space="preserve">All moderate</w:t>
      </w:r>
      <w:r>
        <w:t xml:space="preserve"> </w:t>
      </w:r>
      <w:r>
        <w:t xml:space="preserve">engagement (the profile with the lowest proportion of responses, on average, when reported more than any other), they reported it in just less than 40% of their responses. This suggests that though youth may report one profile far more than others–and that youth who report particular (i.e.,</w:t>
      </w:r>
      <w:r>
        <w:t xml:space="preserve"> </w:t>
      </w:r>
      <w:r>
        <w:rPr>
          <w:i/>
        </w:rPr>
        <w:t xml:space="preserve">Full</w:t>
      </w:r>
      <w:r>
        <w:t xml:space="preserve">) profiles more than others may reflect somewhat stable engagement, there still exists substantial variability in youths’ engagement.</w:t>
      </w:r>
    </w:p>
    <w:p>
      <w:pPr>
        <w:pStyle w:val="BodyText"/>
      </w:pPr>
      <w:r>
        <w:t xml:space="preserve">In sum, these findings show substantial variabiliy in the profiles present at the youth level, with less explained by the program youth were in or the nature of the particular instructional episode present at the time youth were signaled.</w:t>
      </w:r>
    </w:p>
    <w:p>
      <w:pPr>
        <w:pStyle w:val="FigureWithCaption"/>
      </w:pPr>
      <w:r>
        <w:drawing>
          <wp:inline>
            <wp:extent cx="5334000" cy="3287447"/>
            <wp:effectExtent b="0" l="0" r="0" t="0"/>
            <wp:docPr descr="Figure 5 Histogram of the proportion of responses for each youth in the profile they reported most" title="" id="1" name="Picture"/>
            <a:graphic>
              <a:graphicData uri="http://schemas.openxmlformats.org/drawingml/2006/picture">
                <pic:pic>
                  <pic:nvPicPr>
                    <pic:cNvPr descr="rosenberg-dissertation_files/figure-docx/unnamed-chunk-13-1.png" id="0" name="Picture"/>
                    <pic:cNvPicPr>
                      <a:picLocks noChangeArrowheads="1" noChangeAspect="1"/>
                    </pic:cNvPicPr>
                  </pic:nvPicPr>
                  <pic:blipFill>
                    <a:blip r:embed="rId65"/>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5 Histogram of the proportion of responses for each youth in the profile they reported most</w:t>
      </w:r>
    </w:p>
    <w:p>
      <w:pPr>
        <w:pStyle w:val="Heading2"/>
      </w:pPr>
      <w:bookmarkStart w:id="66" w:name="results-for-research-question-4-aspects-of-work-with-data-and-engagement"/>
      <w:bookmarkEnd w:id="66"/>
      <w:r>
        <w:t xml:space="preserve">Results for Research Question #4: Aspects of work with data and engagement</w:t>
      </w:r>
    </w:p>
    <w:p>
      <w:pPr>
        <w:pStyle w:val="FirstParagraph"/>
      </w:pPr>
      <w:r>
        <w:t xml:space="preserve">The results for this and the next research question are presented in Table 4.5. In this table, each column represent the output from one of the six different models. For example, the first column includes the results for the model with the probability of a response being associated with the</w:t>
      </w:r>
      <w:r>
        <w:t xml:space="preserve"> </w:t>
      </w:r>
      <w:r>
        <w:rPr>
          <w:i/>
        </w:rPr>
        <w:t xml:space="preserve">Only behavioral</w:t>
      </w:r>
      <w:r>
        <w:t xml:space="preserve"> </w:t>
      </w:r>
      <w:r>
        <w:t xml:space="preserve">profile as the dependent variable. The cells down the rows contain the coefficients (and their standard errors and (</w:t>
      </w:r>
      <w:r>
        <w:rPr>
          <w:i/>
        </w:rPr>
        <w:t xml:space="preserve">p</w:t>
      </w:r>
      <w:r>
        <w:t xml:space="preserve">-values)) for each of the predictor variables.</w:t>
      </w:r>
    </w:p>
    <w:p>
      <w:pPr>
        <w:pStyle w:val="BodyText"/>
      </w:pPr>
      <w:r>
        <w:t xml:space="preserve">Only the coefficients associated with the aspects of work with data are interpreted in this section in order to provide results for this research question, because the youth characteristics are interpreted for research question #5. As described earlier, the results were practically the same for these sets of predictors being included in either separate or the same model, so they are included in the same model.</w:t>
      </w:r>
    </w:p>
    <w:p>
      <w:pPr>
        <w:pStyle w:val="BodyText"/>
      </w:pPr>
      <w:r>
        <w:t xml:space="preserve">Note that there were only significant relations with the</w:t>
      </w:r>
      <w:r>
        <w:t xml:space="preserve"> </w:t>
      </w:r>
      <w:r>
        <w:rPr>
          <w:i/>
        </w:rPr>
        <w:t xml:space="preserve">Full</w:t>
      </w:r>
      <w:r>
        <w:t xml:space="preserve"> </w:t>
      </w:r>
      <w:r>
        <w:t xml:space="preserve">profile (see the column with the column name</w:t>
      </w:r>
      <w:r>
        <w:t xml:space="preserve"> </w:t>
      </w:r>
      <w:r>
        <w:rPr>
          <w:i/>
        </w:rPr>
        <w:t xml:space="preserve">Full</w:t>
      </w:r>
      <w:r>
        <w:t xml:space="preserve"> </w:t>
      </w:r>
      <w:r>
        <w:t xml:space="preserve">for these results). The only relations that were statistically significant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 When youth were either modeling or generating data, they were more likely to be fully engaged.</w:t>
      </w:r>
    </w:p>
    <w:p>
      <w:pPr>
        <w:pStyle w:val="BodyText"/>
      </w:pPr>
      <w:r>
        <w:t xml:space="preserve">After finding there to be few relations between the aspects of work with data and engagement, sensitivity analysis for the statistical significant effects was carried out. This reveal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Further explanations and investigations of these effects are the focus on research question #5 (in terms of the effect of youth characteristics) and are also discussed in the next chapter.</w:t>
      </w:r>
    </w:p>
    <w:p>
      <w:pPr>
        <w:pStyle w:val="Heading2"/>
      </w:pPr>
      <w:bookmarkStart w:id="67" w:name="results-for-research-question-5-youth-characteristics-and-engagement"/>
      <w:bookmarkEnd w:id="67"/>
      <w:r>
        <w:t xml:space="preserve">Results for Research Question #5: Youth characteristics and engagement</w:t>
      </w:r>
    </w:p>
    <w:p>
      <w:pPr>
        <w:pStyle w:val="FirstParagraph"/>
      </w:pPr>
      <w:r>
        <w:t xml:space="preserve">Like for the results for research question #4, each column is associated with the results for a single model, again in Table 4.5. For example, the first row is again associated with the results for the model predicting the probability of the</w:t>
      </w:r>
      <w:r>
        <w:t xml:space="preserve"> </w:t>
      </w:r>
      <w:r>
        <w:rPr>
          <w:i/>
        </w:rPr>
        <w:t xml:space="preserve">Only behavioral</w:t>
      </w:r>
      <w:r>
        <w:t xml:space="preserve"> </w:t>
      </w:r>
      <w:r>
        <w:t xml:space="preserve">profile, with the cells across the columns containing the coefficients, their standard errors, and their</w:t>
      </w:r>
      <w:r>
        <w:t xml:space="preserve"> </w:t>
      </w:r>
      <w:r>
        <w:rPr>
          <w:i/>
        </w:rPr>
        <w:t xml:space="preserve">p</w:t>
      </w:r>
      <w:r>
        <w:t xml:space="preserve">-values. 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w:t>
      </w:r>
      <w:r>
        <w:t xml:space="preserve"> </w:t>
      </w:r>
      <w:r>
        <w:rPr>
          <w:i/>
        </w:rPr>
        <w:t xml:space="preserve">p</w:t>
      </w:r>
      <w:r>
        <w:t xml:space="preserve"> </w:t>
      </w:r>
      <w:r>
        <w:t xml:space="preserve">= .009). For this effect, 17.879% would be needed to invalidate the inference, suggesting a moderately robust effect. The effect of being a female was not statistically significant but has a relation of 0.060 (0.037,</w:t>
      </w:r>
      <w:r>
        <w:t xml:space="preserve"> </w:t>
      </w:r>
      <w:r>
        <w:rPr>
          <w:i/>
        </w:rPr>
        <w:t xml:space="preserve">p</w:t>
      </w:r>
      <w:r>
        <w:t xml:space="preserve"> </w:t>
      </w:r>
      <w:r>
        <w:t xml:space="preserve">=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w:t>
      </w:r>
    </w:p>
    <w:p>
      <w:pPr>
        <w:pStyle w:val="BodyText"/>
      </w:pPr>
      <w:r>
        <w:t xml:space="preserve">These few, small findings were more surprising than the similarly minimal relations observed for work with data: as the null models indicate, there were large ICCs (a large proportion of the variability in the outcome variables) at the youth-level (as pre-interest, gender, and URM status were variables associated with this level). However it appears that the youth level variables of interest to this study were not effective at explaining much of this variability. This is discussed further in the next chapter.</w:t>
      </w:r>
    </w:p>
    <w:p>
      <w:pPr>
        <w:pStyle w:val="Heading1"/>
      </w:pPr>
      <w:bookmarkStart w:id="68" w:name="discussion"/>
      <w:bookmarkEnd w:id="68"/>
      <w:r>
        <w:t xml:space="preserve">Discussion</w:t>
      </w:r>
    </w:p>
    <w:p>
      <w:pPr>
        <w:pStyle w:val="Heading2"/>
      </w:pPr>
      <w:bookmarkStart w:id="69" w:name="key-findings"/>
      <w:bookmarkEnd w:id="69"/>
      <w:r>
        <w:t xml:space="preserve">Key Findings</w:t>
      </w:r>
    </w:p>
    <w:p>
      <w:pPr>
        <w:pStyle w:val="Heading3"/>
      </w:pPr>
      <w:bookmarkStart w:id="70" w:name="key-findings-for-research-question-1-on-the-frequency-and-nature-of-work-with-data"/>
      <w:bookmarkEnd w:id="70"/>
      <w:r>
        <w:t xml:space="preserve">Key findings for research question #1 (on the frequency and nature of work with data)</w:t>
      </w:r>
    </w:p>
    <w:p>
      <w:pPr>
        <w:pStyle w:val="FirstParagraph"/>
      </w:pPr>
      <w:r>
        <w:t xml:space="preserve">In terms of the frequency of work with data was found to be common in the summer STEM programs: 170 out of 236 of the instructional episodes contained</w:t>
      </w:r>
      <w:r>
        <w:t xml:space="preserve"> </w:t>
      </w:r>
      <w:r>
        <w:rPr>
          <w:i/>
        </w:rPr>
        <w:t xml:space="preserve">any</w:t>
      </w:r>
      <w:r>
        <w:t xml:space="preserve"> </w:t>
      </w:r>
      <w:r>
        <w:t xml:space="preserve">aspect of work with data. A coding frame for the aspects of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re superficial in terms of how they were enacted. This suggests that while work with data is somewhat common, qualitative analysis is an important part of understanding youths’ engagement in work with data. More ambitious forms of work with data we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1" w:name="key-findings-for-research-question-2-what-profiles-of-engagement-emerge"/>
      <w:bookmarkEnd w:id="71"/>
      <w:r>
        <w:t xml:space="preserve">Key findings for research question #2 (what profiles of engagement emerge)</w:t>
      </w:r>
    </w:p>
    <w:p>
      <w:pPr>
        <w:pStyle w:val="FirstParagraph"/>
      </w:pPr>
      <w:r>
        <w:t xml:space="preserve">Six profiles of engagement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w:t>
      </w:r>
    </w:p>
    <w:p>
      <w:pPr>
        <w:pStyle w:val="Heading3"/>
      </w:pPr>
      <w:bookmarkStart w:id="72" w:name="key-findings-for-research-question-3-sources-of-variability-for-the-profiles"/>
      <w:bookmarkEnd w:id="72"/>
      <w:r>
        <w:t xml:space="preserve">Key findings for research question #3 (sources of variability for the profiles)</w:t>
      </w:r>
    </w:p>
    <w:p>
      <w:pPr>
        <w:pStyle w:val="FirstParagraph"/>
      </w:pPr>
      <w:r>
        <w:t xml:space="preserve">The profiles suggest that the experiences of youth in summer STEM programs are variable and that the use of ESM can aid in the study of youths’ engagement. The source of this variation can be due to many different factors, including individual differences between youth, the nature of the instruction carried out, and program-specific factors, as discussed later. Little research has examined profiles of engagement, though Schmidt et al. (2018) examined profiles of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3" w:name="key-findings-for-research-question-4-how-work-with-data-relates-to-engagement"/>
      <w:bookmarkEnd w:id="73"/>
      <w:r>
        <w:t xml:space="preserve">Key findings for research question #4 (how work with data relates to engagement)</w:t>
      </w:r>
    </w:p>
    <w:p>
      <w:pPr>
        <w:pStyle w:val="FirstParagraph"/>
      </w:pPr>
      <w:r>
        <w:t xml:space="preserve">In line with what the preliminary analysis of the amount of variability that could be explained at the youth, instructional episode, and program levels, relations between work with data were largely not found, though some small, statistically significant relations were identified. Given the small amount of variability at the instructional episode level, this result was anticipated (on this basis).</w:t>
      </w:r>
    </w:p>
    <w:p>
      <w:pPr>
        <w:pStyle w:val="BodyText"/>
      </w:pPr>
      <w:r>
        <w:t xml:space="preserve">Importantly, however, there were some noteworthy findings. In particular, both generating and modeling data were found to be positively (and statistically significantly) related to the</w:t>
      </w:r>
      <w:r>
        <w:t xml:space="preserve"> </w:t>
      </w:r>
      <w:r>
        <w:rPr>
          <w:i/>
        </w:rPr>
        <w:t xml:space="preserve">Full</w:t>
      </w:r>
      <w:r>
        <w:t xml:space="preserve"> </w:t>
      </w:r>
      <w:r>
        <w:t xml:space="preserve">profile, suggesting that when youth are involved in these practices, then they are more likely to be highly engaged. In particular, given the makeup of this profile, this suggests that when youth are involved in these aspects of work with data,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w:t>
      </w:r>
    </w:p>
    <w:p>
      <w:pPr>
        <w:pStyle w:val="BodyText"/>
      </w:pPr>
      <w:r>
        <w:t xml:space="preserve">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4" w:name="key-findings-for-research-question-5-how-youth-characteristics-relate-to-engagement"/>
      <w:bookmarkEnd w:id="74"/>
      <w:r>
        <w:t xml:space="preserve">Key findings for research question #5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but were more surprising given the substantial variability at the youth level (see results for research question #3).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5" w:name="limitations-of-the-study-and-recommendations-for-future-research"/>
      <w:bookmarkEnd w:id="7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instructional episode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6" w:name="implications-for-practice"/>
      <w:bookmarkEnd w:id="76"/>
      <w:r>
        <w:t xml:space="preserve">Implications for Practice</w:t>
      </w:r>
    </w:p>
    <w:p>
      <w:pPr>
        <w:pStyle w:val="Heading3"/>
      </w:pPr>
      <w:bookmarkStart w:id="77" w:name="engage-youth-in-generating-and-modeling-data"/>
      <w:bookmarkEnd w:id="77"/>
      <w:r>
        <w:t xml:space="preserve">Engage youth in generating and modeling data</w:t>
      </w:r>
    </w:p>
    <w:p>
      <w:pPr>
        <w:pStyle w:val="FirstParagraph"/>
      </w:pPr>
      <w:r>
        <w:t xml:space="preserve">While limited evidence, this study suggests that</w:t>
      </w:r>
      <w:r>
        <w:t xml:space="preserve"> </w:t>
      </w:r>
      <w:r>
        <w:rPr>
          <w:i/>
        </w:rPr>
        <w:t xml:space="preserve">generating data</w:t>
      </w:r>
      <w:r>
        <w:t xml:space="preserve"> </w:t>
      </w:r>
      <w:r>
        <w:t xml:space="preserve">and</w:t>
      </w:r>
      <w:r>
        <w:t xml:space="preserve"> </w:t>
      </w:r>
      <w:r>
        <w:rPr>
          <w:i/>
        </w:rPr>
        <w:t xml:space="preserve">modeling data</w:t>
      </w:r>
      <w:r>
        <w:t xml:space="preserve"> </w:t>
      </w:r>
      <w:r>
        <w:t xml:space="preserve">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youth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youth and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2"/>
      </w:pPr>
      <w:bookmarkStart w:id="78" w:name="conclusion"/>
      <w:bookmarkEnd w:id="78"/>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aspects of work with data learners are involved in with respect to work with data, or specific conceptual outcomes from working with data,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though some key findings were identified. Generating and modeling data were both related to the most potentially beneficial profile, one characterized by high levels of all five of the variables used to create the profiles. Female youth who were involved in work with data (at the instructional episode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79" w:name="references"/>
      <w:bookmarkEnd w:id="79"/>
      <w:r>
        <w:t xml:space="preserve">References</w:t>
      </w:r>
    </w:p>
    <w:p>
      <w:pPr>
        <w:pStyle w:val="FirstParagraph"/>
      </w:pPr>
      <w:r>
        <w:t xml:space="preserve"> </w:t>
      </w:r>
      <w:r>
        <w:t xml:space="preserve"> </w:t>
      </w:r>
      <w:r>
        <w:t xml:space="preserve"> </w:t>
      </w:r>
    </w:p>
    <w:p>
      <w:pPr>
        <w:pStyle w:val="BodyText"/>
      </w:pPr>
      <w:r>
        <w:t xml:space="preserve">Akiva, T. (2005). Turning training into results: The new youth program quality assessment. High/Scope Resource, 24(2), 21-24.</w:t>
      </w:r>
    </w:p>
    <w:p>
      <w:pPr>
        <w:pStyle w:val="BodyText"/>
      </w:pPr>
      <w:r>
        <w:t xml:space="preserve">Bergman, L. R., &amp; Magnusson, D. (1997). A person-oriented approach in research on developmental psychopathology. Development and psychopathology, 9(2), 291-319.</w:t>
      </w:r>
    </w:p>
    <w:p>
      <w:pPr>
        <w:pStyle w:val="BodyText"/>
      </w:pPr>
      <w:r>
        <w:t xml:space="preserve">Bergman, L. R., Magnusson, D., &amp; El Khouri, B. M. (2003). Studying individual development in an interindividual context: A person-oriented approach. Psychology Press.</w:t>
      </w:r>
    </w:p>
    <w:p>
      <w:pPr>
        <w:pStyle w:val="BodyText"/>
      </w:pPr>
      <w:r>
        <w:t xml:space="preserve">Berland, L. K., Schwarz, C. V., Krist, C., Kenyon, L., Lo, A. S., &amp; Reiser, B. J. (2016). Epistemologies in practice: Making scientific practices meaningful for students. Journal of Research in Science Teaching, 53(7), 1082-1112.</w:t>
      </w:r>
    </w:p>
    <w:p>
      <w:pPr>
        <w:pStyle w:val="BodyText"/>
      </w:pPr>
      <w:r>
        <w:t xml:space="preserve">Bielik, T., &amp; Yarden, A. (2016). Promoting the asking of research questions in a high-school biotechnology inquiry-oriented program. International Journal of STEM Education, 3(1), 15.</w:t>
      </w:r>
    </w:p>
    <w:p>
      <w:pPr>
        <w:pStyle w:val="BodyText"/>
      </w:pPr>
      <w:r>
        <w:t xml:space="preserve">Breckenridge, J. N. (2000). Validating cluster analysis: Consistent replication and symmetry. Multivariate Behavioral Research, 35(2), 261-285.</w:t>
      </w:r>
    </w:p>
    <w:p>
      <w:pPr>
        <w:pStyle w:val="BodyText"/>
      </w:pPr>
      <w:r>
        <w:t xml:space="preserve">Bystydzienski, J. M., Eisenhart, M., &amp; Bruning, M. (2015). High school is not too late: Developing girls’ interest and engagement in engineering careers. Career Development Quarterly, 63(1), 88–95.</w:t>
      </w:r>
      <w:r>
        <w:t xml:space="preserve"> </w:t>
      </w:r>
      <w:hyperlink r:id="rId80">
        <w:r>
          <w:rPr>
            <w:rStyle w:val="Hyperlink"/>
          </w:rPr>
          <w:t xml:space="preserve">http://doi.org/10.1002/j.2161-0045.2015.00097.x</w:t>
        </w:r>
      </w:hyperlink>
    </w:p>
    <w:p>
      <w:pPr>
        <w:pStyle w:val="BodyText"/>
      </w:pPr>
      <w:r>
        <w:t xml:space="preserve">Cohen, J. (1992). A power primer. Psychological Bulletin, 112(1), 155.</w:t>
      </w:r>
    </w:p>
    <w:p>
      <w:pPr>
        <w:pStyle w:val="BodyText"/>
      </w:pP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p>
    <w:p>
      <w:pPr>
        <w:pStyle w:val="BodyText"/>
      </w:pPr>
      <w:r>
        <w:t xml:space="preserve">Corpus, J. H., &amp; Wormington, S. V. (2014). Profiles of intrinsic and extrinsic motivations in elementary school: A longitudinal analysis. The Journal of Experimental Education, 82(4), 480-501.</w:t>
      </w:r>
    </w:p>
    <w:p>
      <w:pPr>
        <w:pStyle w:val="BodyText"/>
      </w:pPr>
      <w:r>
        <w:t xml:space="preserve">Csikszentmihalyi, M. (1990). Flow: The psychology of optimal performance. Cambridge, England: Cambridge University Press.</w:t>
      </w:r>
    </w:p>
    <w:p>
      <w:pPr>
        <w:pStyle w:val="BodyText"/>
      </w:pPr>
      <w:r>
        <w:t xml:space="preserve">Csikszentmihalyi, M. (1997). Finding flow: The psychology of engagement with everyday life. New York, NY: Basic Books.</w:t>
      </w:r>
    </w:p>
    <w:p>
      <w:pPr>
        <w:pStyle w:val="BodyText"/>
      </w:pPr>
      <w:r>
        <w:t xml:space="preserve">Creswell, J. W., Plano Clark, V. L., Gutmann, M. L., &amp; Hanson, W. E. (2003). Advanced mixed methods research designs. In A. Tashakkori &amp; C. Teddlie (Eds.), Handbook of mixed methods in social and behavioral research (pp. 209–240). Thousand Oaks, CA: Sage.</w:t>
      </w:r>
    </w:p>
    <w:p>
      <w:pPr>
        <w:pStyle w:val="BodyText"/>
      </w:pPr>
      <w:r>
        <w:t xml:space="preserve">English, L. D. (2012). Data modelling with first-grade students. Educational Studies in Mathematics, 81(1), 15-30.</w:t>
      </w:r>
    </w:p>
    <w:p>
      <w:pPr>
        <w:pStyle w:val="BodyText"/>
      </w:pP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p>
    <w:p>
      <w:pPr>
        <w:pStyle w:val="BodyText"/>
      </w:pP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1">
        <w:r>
          <w:rPr>
            <w:rStyle w:val="Hyperlink"/>
          </w:rPr>
          <w:t xml:space="preserve">https://doi.org/10.1007/978-1-4614-2018-7_37</w:t>
        </w:r>
      </w:hyperlink>
    </w:p>
    <w:p>
      <w:pPr>
        <w:pStyle w:val="BodyText"/>
      </w:pPr>
      <w:r>
        <w:t xml:space="preserve">Fredricks, J. A., Blumenfeld, P. C., &amp; Paris, A. H. (2004). School engagement: Potential of the concept, state of the evidence. Review of Educational Research, 74(1), 59-109.</w:t>
      </w:r>
    </w:p>
    <w:p>
      <w:pPr>
        <w:pStyle w:val="BodyText"/>
      </w:pPr>
      <w:r>
        <w:t xml:space="preserve">Fredricks, J. A., Filsecker, M., &amp; Lawson, M. A. (2016). Student engagement, context, and adjustment: Addressing definitional, measurement, and methodological issues. Learning &amp; Instruction, 43, 1-4.</w:t>
      </w:r>
    </w:p>
    <w:p>
      <w:pPr>
        <w:pStyle w:val="BodyText"/>
      </w:pPr>
      <w:r>
        <w:t xml:space="preserve">Gelman, S. A., &amp; Markman, E. M. (1987). Young children’s inductions from natural kinds: The role of categories and appearances. Child Development, 58(6), 1532-1541.</w:t>
      </w:r>
    </w:p>
    <w:p>
      <w:pPr>
        <w:pStyle w:val="BodyText"/>
      </w:pPr>
      <w:r>
        <w:t xml:space="preserve">Gopnik, A., &amp; Sobel, D. M. (2000). Detecting blickets: How young children use information about novel causal powers in categorization and induction. Child Development, 71(5), 1205-1222.</w:t>
      </w:r>
    </w:p>
    <w:p>
      <w:pPr>
        <w:pStyle w:val="BodyText"/>
      </w:pPr>
      <w:r>
        <w:t xml:space="preserve">Gopnik, A., Sobel, D. M., Schulz, L. E., &amp; Glymour, C. (2001). Causal learning mechanisms in very young children: two-, three-, and four-year-olds infer causal relations from patterns of variation and covariation. Developmental Psychology, 37(5), 620.</w:t>
      </w:r>
    </w:p>
    <w:p>
      <w:pPr>
        <w:pStyle w:val="BodyText"/>
      </w:pPr>
      <w:r>
        <w:t xml:space="preserve">Greene, B. A. (2015). Measuring cognitive engagement with self-report scales: Reflections from over 20 years of research. Educational Psychologist, 50(1), 14-30.</w:t>
      </w:r>
    </w:p>
    <w:p>
      <w:pPr>
        <w:pStyle w:val="BodyText"/>
      </w:pPr>
      <w:r>
        <w:t xml:space="preserve">Greene, K. M., Lee, B., Constance, N., &amp; Hynes, K. (2013). Examining youth and program predictors of engagement in out-of-school time programs. Journal of Youth and Adolescence, 42(10), 1557-1572.</w:t>
      </w:r>
    </w:p>
    <w:p>
      <w:pPr>
        <w:pStyle w:val="BodyText"/>
      </w:pPr>
      <w:r>
        <w:t xml:space="preserve">Hancock, C., Kaput, J. J., &amp; Goldsmith, L. T. (1992). Authentic inquiry with data: Critical barriers to classroom implementation. Educational Psychologist, 27(3), 337-364.</w:t>
      </w:r>
    </w:p>
    <w:p>
      <w:pPr>
        <w:pStyle w:val="BodyText"/>
      </w:pPr>
      <w:r>
        <w:t xml:space="preserve">Harring, J. R., &amp; Hodis, F. A. (2016). Mixture modeling: Applications in educational psychology. Educational Psychologist, 51(3-4), 354-367.</w:t>
      </w:r>
    </w:p>
    <w:p>
      <w:pPr>
        <w:pStyle w:val="BodyText"/>
      </w:pPr>
      <w:r>
        <w:t xml:space="preserve">Hasson, E., &amp; Yarden, A. (2012). Separating the research question from the laboratory techniques: Advancing high‐school biology teachers’ ability to ask research questions. Journal of Research in Science Teaching, 49(10), 1296-1320.</w:t>
      </w:r>
    </w:p>
    <w:p>
      <w:pPr>
        <w:pStyle w:val="BodyText"/>
      </w:pPr>
      <w:r>
        <w:t xml:space="preserve">Hayenga, A. O., &amp; Corpus, J. H. (2010). Profiles of intrinsic and extrinsic motivations: A person-centered approach to motivation and achievement in middle school. Motivation and Emotion, 34(4), 371-383.</w:t>
      </w:r>
    </w:p>
    <w:p>
      <w:pPr>
        <w:pStyle w:val="BodyText"/>
      </w:pPr>
      <w:r>
        <w:t xml:space="preserve">Hektner, J. M., Schmidt, J. A., &amp; Csikszentmihalyi, M. (2007). Experience sampling method: Measuring the quality of everyday life. Sage.</w:t>
      </w:r>
    </w:p>
    <w:p>
      <w:pPr>
        <w:pStyle w:val="BodyText"/>
      </w:pPr>
      <w:r>
        <w:t xml:space="preserve">Jahnukainen, M. (2010). Extreme cases. Encyclopedia of Case Study Research. Thousand Oaks, CA: Sage.</w:t>
      </w:r>
    </w:p>
    <w:p>
      <w:pPr>
        <w:pStyle w:val="BodyText"/>
      </w:pPr>
      <w:r>
        <w:t xml:space="preserve">Konold, C., &amp; Pollatsek, A. (2002). Data analysis as the search for signals in noisy processes. Journal for Research in Mathematics Education, 33(4), 259-289.</w:t>
      </w:r>
    </w:p>
    <w:p>
      <w:pPr>
        <w:pStyle w:val="BodyText"/>
      </w:pPr>
      <w:r>
        <w:t xml:space="preserve">Lauer, P. A., Akiba, M., Wilkerson, S. B., Apthorp, H. S., Snow, D., &amp; Martin-Glenn, M. L. (2006). Out-of-school-time programs: A meta-analysis of effects for at-risk students. Review of educational research, 76(2), 275-313.</w:t>
      </w:r>
    </w:p>
    <w:p>
      <w:pPr>
        <w:pStyle w:val="BodyText"/>
      </w:pPr>
      <w:r>
        <w:t xml:space="preserve">Lee, H. S., Angotti, R. L., &amp; Tarr, J. E. (2010). Making comparisons between observed data and expected outcomes: students’ informal hypothesis testing with probability simulation tools. Statistics Education Research Journal, 9(1), 68-96.</w:t>
      </w:r>
    </w:p>
    <w:p>
      <w:pPr>
        <w:pStyle w:val="BodyText"/>
      </w:pPr>
      <w:r>
        <w:t xml:space="preserve">Lee, H., &amp; Hollebrands, K. (2008). Preparing to teach mathematics with technology: An integrated approach to developing technological pedagogical content knowledge. Contemporary Issues in Technology and Teacher Education, 8(4), 326-341.</w:t>
      </w:r>
    </w:p>
    <w:p>
      <w:pPr>
        <w:pStyle w:val="BodyText"/>
      </w:pPr>
      <w:r>
        <w:t xml:space="preserve">Lehrer, R., &amp; Romberg, T. (1996). Exploring children’s data modeling. Cognition and Instruction, 14(1), 69-108.</w:t>
      </w:r>
    </w:p>
    <w:p>
      <w:pPr>
        <w:pStyle w:val="BodyText"/>
      </w:pPr>
      <w:r>
        <w:t xml:space="preserve">Lehrer, R., &amp; Schauble, L. (2004). Modeling natural variation through distribution. American Educational Research Journal, 41(3), 635-679.</w:t>
      </w:r>
    </w:p>
    <w:p>
      <w:pPr>
        <w:pStyle w:val="BodyText"/>
      </w:pPr>
      <w:r>
        <w:t xml:space="preserve">Lehrer, R. &amp; Schauble, L. (2015). Developing scientific thinking. In L. S. Liben &amp; U. Müller (Eds.), Cognitive processes. Handbook of child psychology and developmental science (Vol. 2, 7th ed., pp. 671-174). Hoboken, NJ: Wiley.</w:t>
      </w:r>
    </w:p>
    <w:p>
      <w:pPr>
        <w:pStyle w:val="BodyText"/>
      </w:pPr>
      <w:r>
        <w:t xml:space="preserve">Lehrer, R., Kim, M. J., &amp; Jones, R. S. (2011). Developing conceptions of statistics by designing measures of distribution. ZDM, 43(5), 723-736.</w:t>
      </w:r>
    </w:p>
    <w:p>
      <w:pPr>
        <w:pStyle w:val="BodyText"/>
      </w:pPr>
      <w:r>
        <w:t xml:space="preserve">Lehrer, R., Kim, M. J., &amp; Schauble, L. (2007). Supporting the development of conceptions of statistics by engaging students in measuring and modeling variability. International Journal of Computers for Mathematical Learning, 12(3), 195-216.</w:t>
      </w:r>
    </w:p>
    <w:p>
      <w:pPr>
        <w:pStyle w:val="BodyText"/>
      </w:pPr>
      <w:r>
        <w:t xml:space="preserve">Lesh, R., Middleton, J. A., Caylor, E., &amp; Gupta, S. (2008). A science need: Designing tasks to engage students in modeling complex data. Educational Studies in Mathematics, 68(2), 113-130.</w:t>
      </w:r>
    </w:p>
    <w:p>
      <w:pPr>
        <w:pStyle w:val="BodyText"/>
      </w:pPr>
      <w:r>
        <w:t xml:space="preserve">Linnansaari, J., Viljaranta, J., Lavonen, J., Schneider, B., &amp; Salmela-Aro, K. (2015). Finnish Students Engagement in Science Lessons. NorDiNa: Nordic Studies in Science Education, 11(2), 192-206. Retrieved from</w:t>
      </w:r>
      <w:r>
        <w:t xml:space="preserve"> </w:t>
      </w:r>
      <w:hyperlink r:id="rId82">
        <w:r>
          <w:rPr>
            <w:rStyle w:val="Hyperlink"/>
          </w:rPr>
          <w:t xml:space="preserve">https://www.journals.uio.no/index.php/nordina/article/view/2047</w:t>
        </w:r>
      </w:hyperlink>
    </w:p>
    <w:p>
      <w:pPr>
        <w:pStyle w:val="BodyText"/>
      </w:pPr>
      <w:r>
        <w:t xml:space="preserve">Lovett, M. C., &amp; Shah, P. (2007). Preface. In M. C. Lovett &amp; P. Shah (Eds.), Thinking with data (pp. x-xx [requested book through ILL to confirm page #s]). New York, NY: Lawrence Erlbaum.</w:t>
      </w:r>
    </w:p>
    <w:p>
      <w:pPr>
        <w:pStyle w:val="BodyText"/>
      </w:pPr>
      <w:r>
        <w:t xml:space="preserve">Magnusson, D., &amp; Cairns, R. B. (1996). Developmental science: Toward a unified framework. Cambridge, England: Cambridge University Press.</w:t>
      </w:r>
    </w:p>
    <w:p>
      <w:pPr>
        <w:pStyle w:val="BodyText"/>
      </w:pPr>
      <w:r>
        <w:t xml:space="preserve">McNeill, K. L., &amp; Berland, L. (2017). What is (or should be) scientific evidence use in k‐12 classrooms? Journal of Research in Science Teaching, 54(5), 672-689.</w:t>
      </w:r>
    </w:p>
    <w:p>
      <w:pPr>
        <w:pStyle w:val="BodyText"/>
      </w:pPr>
      <w:r>
        <w:t xml:space="preserve">Muthén, B. (2004). Latent variable analysis. The Sage handbook of quantitative methodology for the social sciences. Thousand Oaks, CA: Sage Publications, 345-68.</w:t>
      </w:r>
    </w:p>
    <w:p>
      <w:pPr>
        <w:pStyle w:val="BodyText"/>
      </w:pPr>
      <w:r>
        <w:t xml:space="preserve">Muthén, L. K., &amp; Muthén, B. O. (1997-2017). Mplus User’s Guide. Los Angeles, CA: Muthén &amp; Muthén.</w:t>
      </w:r>
    </w:p>
    <w:p>
      <w:pPr>
        <w:pStyle w:val="BodyText"/>
      </w:pPr>
      <w:r>
        <w:t xml:space="preserve">NGSS Lead States. (2013). Next generation science standards: For states, by states. Washington, DC: National Academies Press.</w:t>
      </w:r>
    </w:p>
    <w:p>
      <w:pPr>
        <w:pStyle w:val="BodyText"/>
      </w:pP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p>
    <w:p>
      <w:pPr>
        <w:pStyle w:val="BodyText"/>
      </w:pP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3">
        <w:r>
          <w:rPr>
            <w:rStyle w:val="Hyperlink"/>
          </w:rPr>
          <w:t xml:space="preserve">http://dx.doi.org/10.1037/edu0000214</w:t>
        </w:r>
      </w:hyperlink>
    </w:p>
    <w:p>
      <w:pPr>
        <w:pStyle w:val="BodyText"/>
      </w:pPr>
      <w:r>
        <w:t xml:space="preserve">Pekrun, R., &amp; Linnenbrink-Garcia, L. (2012). Academic emotions and student engagement. In S. L. Christenson, A. L. Reschly, &amp; C. Wylie (Eds.), Handbook of research on student engagement (pp. 259-292). New York, NY: Springer.</w:t>
      </w:r>
    </w:p>
    <w:p>
      <w:pPr>
        <w:pStyle w:val="BodyText"/>
      </w:pPr>
      <w:r>
        <w:t xml:space="preserve">Petrosino, A., Lehrer, R., &amp; Schauble, L. (2003). Structuring error and experimental variation as distribution in the fourth grade. Mathematical Thinking and Learning, 5 (2&amp;3), 131-156.</w:t>
      </w:r>
    </w:p>
    <w:p>
      <w:pPr>
        <w:pStyle w:val="BodyText"/>
      </w:pP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4">
        <w:r>
          <w:rPr>
            <w:rStyle w:val="Hyperlink"/>
          </w:rPr>
          <w:t xml:space="preserve">http://dx.doi.org/10.1016/j.learninstruc.2017.07.007</w:t>
        </w:r>
      </w:hyperlink>
    </w:p>
    <w:p>
      <w:pPr>
        <w:pStyle w:val="BodyText"/>
      </w:pPr>
      <w:r>
        <w:t xml:space="preserve">Rosenberg, J. M. (2018). Comparing mplus and mclust output. Retrieved from</w:t>
      </w:r>
      <w:r>
        <w:t xml:space="preserve"> </w:t>
      </w:r>
      <w:hyperlink r:id="rId85">
        <w:r>
          <w:rPr>
            <w:rStyle w:val="Hyperlink"/>
          </w:rPr>
          <w:t xml:space="preserve">https://jrosen48.github.io/r-markdown/comparing-mplus-mclust.html</w:t>
        </w:r>
      </w:hyperlink>
    </w:p>
    <w:p>
      <w:pPr>
        <w:pStyle w:val="BodyText"/>
      </w:pPr>
      <w:r>
        <w:t xml:space="preserve">Salmela-Aro, K., Moeller, J., Schneider, B., Spicer, J., &amp; Lavonen, J. (2016). Integrating the light and dark sides of student engagement using person-oriented and situation-specific approaches. Learning and Instruction, 43, 61-70.</w:t>
      </w:r>
    </w:p>
    <w:p>
      <w:pPr>
        <w:pStyle w:val="BodyText"/>
      </w:pPr>
      <w:r>
        <w:t xml:space="preserve">Salmela-Aro, K., Muotka, J., Alho, K., Hakkarainen, K., &amp; Lonka, K. (2016). School burnout and engagement profiles among digital natives in Finland: A person-oriented approach. European Journal of Developmental Psychology, 13(6), 704-718.</w:t>
      </w:r>
    </w:p>
    <w:p>
      <w:pPr>
        <w:pStyle w:val="BodyText"/>
      </w:pPr>
      <w:r>
        <w:t xml:space="preserve">Schneider, B., Krajcik, J., Lavonen, J., Salmela‐Aro, K., Broda, M., Spicer, J., … &amp; Viljaranta, J. (2016). Investigating optimal learning moments in US and Finnish science classes. Journal of Research in Science Teaching, 53(3), 400-421.</w:t>
      </w:r>
    </w:p>
    <w:p>
      <w:pPr>
        <w:pStyle w:val="BodyText"/>
      </w:pPr>
      <w:r>
        <w:t xml:space="preserve">Schmidt, J. A., Rosenberg, J. M., Beymer, P. (advance online publication). A person-in-context approach to student engagement in science: Examining learning activities and choice. Journal of Research in Science Teaching.</w:t>
      </w:r>
      <w:r>
        <w:t xml:space="preserve"> </w:t>
      </w:r>
      <w:hyperlink r:id="rId86">
        <w:r>
          <w:rPr>
            <w:rStyle w:val="Hyperlink"/>
          </w:rPr>
          <w:t xml:space="preserve">https://dx.doi.org/10.1002/tea.21409</w:t>
        </w:r>
      </w:hyperlink>
    </w:p>
    <w:p>
      <w:pPr>
        <w:pStyle w:val="BodyText"/>
      </w:pPr>
      <w:r>
        <w:t xml:space="preserve">Schwarz, N., Kahneman, D., &amp; Xu, J. (2009). Global and episodic reports of hedonic experience. In R. Belli, D. Alwen, &amp; F. Stafford (Eds.), Using calendar and diary methods in life events research (pp. 157-174). Newbury Park, CA: Sage.</w:t>
      </w:r>
    </w:p>
    <w:p>
      <w:pPr>
        <w:pStyle w:val="BodyText"/>
      </w:pPr>
      <w:r>
        <w:t xml:space="preserve">Sfard, A. (1998). On two metaphors for learning and the dangers of choosing just one. Educational Researcher, 27(2), 4-13.</w:t>
      </w:r>
    </w:p>
    <w:p>
      <w:pPr>
        <w:pStyle w:val="BodyText"/>
      </w:pPr>
      <w:r>
        <w:t xml:space="preserve">Shernoff, D. J., Csikszentmihalyi, M., Schneider, B., &amp; Shernoff, E. S. (2003). Student engagement in high school classrooms from the perspective of flow theory. School Psychology Quarterly, 18(2), 158-176.</w:t>
      </w:r>
    </w:p>
    <w:p>
      <w:pPr>
        <w:pStyle w:val="BodyText"/>
      </w:pP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p>
    <w:p>
      <w:pPr>
        <w:pStyle w:val="BodyText"/>
      </w:pPr>
      <w:r>
        <w:t xml:space="preserve">Sinatra, G. M., Heddy, B. C., &amp; Lombardi, D. (2015). The challenges of defining and measuring student engagement in science. Educational Psychologist, 50(1), 1-13.</w:t>
      </w:r>
      <w:r>
        <w:t xml:space="preserve"> </w:t>
      </w:r>
      <w:hyperlink r:id="rId87">
        <w:r>
          <w:rPr>
            <w:rStyle w:val="Hyperlink"/>
          </w:rPr>
          <w:t xml:space="preserve">doi:10.1080/00461520.2014.1002924</w:t>
        </w:r>
      </w:hyperlink>
    </w:p>
    <w:p>
      <w:pPr>
        <w:pStyle w:val="BodyText"/>
      </w:pPr>
      <w:r>
        <w:t xml:space="preserve">Singh, K., Granville, M., &amp; Dika, S. (2002). Mathematics and science achievement: Effects of motivation, interest, and academic engagement. The Journal of Educational Research, 95(6), 323-332.</w:t>
      </w:r>
    </w:p>
    <w:p>
      <w:pPr>
        <w:pStyle w:val="BodyText"/>
      </w:pPr>
      <w:r>
        <w:t xml:space="preserve">Shernoff, D. J., &amp; Schmidt, J. A. (2008). Further Evidence of an Engagement–Achievement Paradox Among U.S. High School Students. Journal of Youth and Adolescence, 37(5), 564–580.</w:t>
      </w:r>
      <w:r>
        <w:t xml:space="preserve"> </w:t>
      </w:r>
      <w:hyperlink r:id="rId88">
        <w:r>
          <w:rPr>
            <w:rStyle w:val="Hyperlink"/>
          </w:rPr>
          <w:t xml:space="preserve">http://doi.org/10.1007/s10964-007-9241-z</w:t>
        </w:r>
      </w:hyperlink>
    </w:p>
    <w:p>
      <w:pPr>
        <w:pStyle w:val="BodyText"/>
      </w:pPr>
      <w:r>
        <w:t xml:space="preserve">Shumow, L., Schmidt, J. A., &amp; Zaleski, D. J. (2013). Multiple perspectives on student learning, engagement, and motivation in high school biology labs. The High School Journal, 96(3), 232-252.</w:t>
      </w:r>
    </w:p>
    <w:p>
      <w:pPr>
        <w:pStyle w:val="BodyText"/>
      </w:pPr>
      <w:r>
        <w:t xml:space="preserve">Skinner, E. A., &amp; Pitzer, J. (2012). Developmental dynamics of engagement, coping, and everyday resilience. In S. Christenson, A. Reschly, &amp; C. Wylie (Eds.), Handbook of Research on Student Engagement (pp. 21-45). New York: Springer Science.</w:t>
      </w:r>
    </w:p>
    <w:p>
      <w:pPr>
        <w:pStyle w:val="BodyText"/>
      </w:pP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p>
    <w:p>
      <w:pPr>
        <w:pStyle w:val="BodyText"/>
      </w:pPr>
      <w:r>
        <w:t xml:space="preserve">Skinner, E., Furrer, C., Marchand, G., &amp; Kindermann, T. (2008). Engagement and disaffection in the classroom: Part of a larger motivational dynamic? Journal of Educational Psychology, 100(4), 765.</w:t>
      </w:r>
    </w:p>
    <w:p>
      <w:pPr>
        <w:pStyle w:val="BodyText"/>
      </w:pPr>
      <w:r>
        <w:t xml:space="preserve">Smith, C., Akiva, T., Sugar, S., Lo, Y. J., Frank, K. A., Peck, S. C., Cortina, K. S., &amp; Devaney, T. (2012).Continuous quality improvement in afterschool settings: Impact findings from the Youth Program Quality Intervention study. Washington, DC: The Forum for Youth Investment.</w:t>
      </w:r>
    </w:p>
    <w:p>
      <w:pPr>
        <w:pStyle w:val="BodyText"/>
      </w:pPr>
      <w:r>
        <w:t xml:space="preserve">Steinley, D., &amp; Brusco, M. J. (2011). Evaluating mixture modeling for clustering: recommendations and cautions. Psychological Methods, 16(1), 63.</w:t>
      </w:r>
    </w:p>
    <w:p>
      <w:pPr>
        <w:pStyle w:val="BodyText"/>
      </w:pPr>
      <w:r>
        <w:t xml:space="preserve">Stohl, H., &amp; Tarr, J. E. (2002). Developing notions of inference using probability simulation tools. The Journal of Mathematical Behavior, 21(3), 319-337.</w:t>
      </w:r>
    </w:p>
    <w:p>
      <w:pPr>
        <w:pStyle w:val="BodyText"/>
      </w:pPr>
      <w:r>
        <w:t xml:space="preserve">Stroupe, D. (2014). Examining classroom science practice communities: How teachers and students negotiate epistemic agency and learn science‐as‐practice. Science Education, 98(3), 487-516.</w:t>
      </w:r>
    </w:p>
    <w:p>
      <w:pPr>
        <w:pStyle w:val="BodyText"/>
      </w:pPr>
      <w:r>
        <w:t xml:space="preserve">Strati, A. D., Schmidt, J. A., &amp; Maier, K. S. (2017). Perceived challenge, teacher support, and teacher obstruction as predictors of student engagement. Journal of Educational Psychology, 109(1), 131-147.</w:t>
      </w:r>
    </w:p>
    <w:p>
      <w:pPr>
        <w:pStyle w:val="BodyText"/>
      </w:pPr>
      <w:r>
        <w:t xml:space="preserve">Trevors, G. J., Kendeou, P., Bråten, I., &amp; Braasch, J. L. (2017). Adolescents’ epistemic profiles in the service of knowledge revision. Contemporary Educational Psychology, 49, 107-120.</w:t>
      </w:r>
    </w:p>
    <w:p>
      <w:pPr>
        <w:pStyle w:val="BodyText"/>
      </w:pPr>
      <w:r>
        <w:t xml:space="preserve">Turner, J. C., &amp; Meyer, D. K. (2000). Studying and understanding the instructional contexts of classrooms: Using our past to forge our future. Educational Psychologist, 35(2), 69-85.</w:t>
      </w:r>
    </w:p>
    <w:p>
      <w:pPr>
        <w:pStyle w:val="BodyText"/>
      </w:pPr>
      <w:r>
        <w:t xml:space="preserve">van Rooij, E. C., Jansen, E. P., &amp; van de Grift, W. J. (2017). Secondary school students’ engagement profiles and their relationship with academic adjustment and achievement in university. Learning and Individual Differences, 54, 9-19.</w:t>
      </w:r>
    </w:p>
    <w:p>
      <w:pPr>
        <w:pStyle w:val="BodyText"/>
      </w:pP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89">
        <w:r>
          <w:rPr>
            <w:rStyle w:val="Hyperlink"/>
          </w:rPr>
          <w:t xml:space="preserve">http://faculty.sites.uci.edu/childcare/files/2013/07/SL-Outcomes-2011-Pilot_Edited_8.19.pdf</w:t>
        </w:r>
      </w:hyperlink>
    </w:p>
    <w:p>
      <w:pPr>
        <w:pStyle w:val="BodyText"/>
      </w:pPr>
      <w:r>
        <w:t xml:space="preserve">Wang, M. T., &amp; Eccles, J. S. (2012). Social support matters: Longitudinal effects of social support on three dimensions of school engagement from middle to high school. Child Development, 83(3), 877-895.</w:t>
      </w:r>
    </w:p>
    <w:p>
      <w:pPr>
        <w:pStyle w:val="BodyText"/>
      </w:pPr>
      <w:r>
        <w:t xml:space="preserve">Wang, M. T., &amp; Holcombe, R. (2010). Adolescents’ perceptions of school environment, engagement, and academic achievement in middle school. American Educational Research Journal, 47(3), 633-662.</w:t>
      </w:r>
    </w:p>
    <w:p>
      <w:pPr>
        <w:pStyle w:val="BodyText"/>
      </w:pPr>
      <w:r>
        <w:t xml:space="preserve">Westfall, J., Kenny, D. A., &amp; Judd, C. M. (2014). Statistical power and optimal design in experiments in which samples of participants respond to samples of stimuli. Journal of Experimental Psychology: General, 143(5), 2020-2045.</w:t>
      </w:r>
    </w:p>
    <w:p>
      <w:pPr>
        <w:pStyle w:val="BodyText"/>
      </w:pPr>
      <w:r>
        <w:t xml:space="preserve">Wild, C. J., &amp; Pfannkuch, M. (1999). Statistical thinking in empirical enquiry. International Statistical Review, 67(3), 223-248.</w:t>
      </w:r>
    </w:p>
    <w:p>
      <w:pPr>
        <w:pStyle w:val="BodyText"/>
      </w:pPr>
      <w:r>
        <w:t xml:space="preserve">Wilkerson, M. H., Andrews, C., Shaban, Y., Laina, V., &amp; Gravel, B. E. (2016). What’s the technology for? Teacher attention and pedagogical goals in a modeling-focused professional development workshop. Journal of Science Teacher Education, 27(1), 11-33.</w:t>
      </w:r>
    </w:p>
    <w:p>
      <w:pPr>
        <w:pStyle w:val="BodyText"/>
      </w:pP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p>
    <w:p>
      <w:pPr>
        <w:pStyle w:val="BodyText"/>
      </w:pPr>
      <w:r>
        <w:t xml:space="preserve">Witherington, D. C. (2015). Dynamic systems in developmental science. In W. F. Overton &amp; P. C. M. Molenaar (Vol. Eds.) &amp; R. M. Lerner (Ed.), Handbook of child psychology and developmental science. Vol. 1: Theory &amp; method (7th ed., pp. 63-112). Hoboken, NJ: Wiley.</w:t>
      </w:r>
    </w:p>
    <w:p>
      <w:pPr>
        <w:pStyle w:val="BodyText"/>
      </w:pPr>
      <w:r>
        <w:t xml:space="preserve">Wormington, S. V., &amp; Linnenbrink-Garcia, L. (advance online publication). A new look at multiple goal pursuit: The promise of a person-centered approach. Educational Psychology Review.</w:t>
      </w:r>
      <w:r>
        <w:t xml:space="preserve"> </w:t>
      </w:r>
      <w:hyperlink r:id="rId90">
        <w:r>
          <w:rPr>
            <w:rStyle w:val="Hyperlink"/>
          </w:rPr>
          <w:t xml:space="preserve">doi:10.1007/s10648-016-9358-2</w:t>
        </w:r>
      </w:hyperlink>
    </w:p>
    <w:p>
      <w:pPr>
        <w:pStyle w:val="Heading1"/>
      </w:pPr>
      <w:bookmarkStart w:id="91" w:name="appendix"/>
      <w:bookmarkEnd w:id="91"/>
      <w:r>
        <w:t xml:space="preserve">Appendix</w:t>
      </w:r>
    </w:p>
    <w:p>
      <w:pPr>
        <w:pStyle w:val="Heading2"/>
      </w:pPr>
      <w:bookmarkStart w:id="92" w:name="appendix-a-stem-pqa-alignment"/>
      <w:bookmarkEnd w:id="92"/>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3" w:name="appendix-b-program-descriptions"/>
      <w:bookmarkEnd w:id="93"/>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4" w:name="appendix-c-work-with-data-by-program"/>
      <w:bookmarkEnd w:id="94"/>
      <w:r>
        <w:t xml:space="preserve">Appendix C: Work with data by program</w:t>
      </w:r>
    </w:p>
    <w:p>
      <w:pPr>
        <w:pStyle w:val="TableCaption"/>
      </w:pPr>
      <w:r>
        <w:t xml:space="preserve">Table 8 Proportion of signals for which each of the aspects of work with data was present</w:t>
      </w:r>
    </w:p>
    <w:tbl>
      <w:tblPr>
        <w:tblStyle w:val="TableNormal"/>
        <w:tblW w:type="pct" w:w="0.0"/>
        <w:tblLook w:firstRow="1"/>
        <w:tblCaption w:val="Table 8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8 Proportion of signals for which each of the aspects of work with data was present by program</w:t>
      </w:r>
    </w:p>
    <w:tbl>
      <w:tblPr>
        <w:tblStyle w:val="TableNormal"/>
        <w:tblW w:type="pct" w:w="0.0"/>
        <w:tblLook w:firstRow="1"/>
        <w:tblCaption w:val="Table 8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95" w:name="appendix-d-model-specifications-details"/>
      <w:bookmarkEnd w:id="95"/>
      <w:r>
        <w:t xml:space="preserve">Appendix D: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96" w:name="varying-means-equal-variances-and-covariances-fixed-to-0-model-1"/>
      <w:bookmarkEnd w:id="96"/>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97" w:name="varying-means-equal-variances-and-equal-covariances-model-2"/>
      <w:bookmarkEnd w:id="97"/>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98" w:name="varying-means-varying-variances-and-covariances-fixed-to-0-model-3"/>
      <w:bookmarkEnd w:id="98"/>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99" w:name="varying-means-varying-variances-and-equal-covariances-model-4"/>
      <w:bookmarkEnd w:id="99"/>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0" w:name="varying-means-equal-variances-and-varying-covariances-model-5"/>
      <w:bookmarkEnd w:id="100"/>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1" w:name="varying-means-varying-variances-and-varying-covariances-model-6"/>
      <w:bookmarkEnd w:id="101"/>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2" w:name="appendix-e-additional-details-on-the-model-selection-process"/>
      <w:bookmarkEnd w:id="102"/>
      <w:r>
        <w:t xml:space="preserve">Appendix E: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6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3"/>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6 Fit statistics for model 1 solutions</w:t>
      </w:r>
    </w:p>
    <w:p>
      <w:pPr>
        <w:pStyle w:val="FigureWithCaption"/>
      </w:pPr>
      <w:r>
        <w:drawing>
          <wp:inline>
            <wp:extent cx="5334000" cy="3287447"/>
            <wp:effectExtent b="0" l="0" r="0" t="0"/>
            <wp:docPr descr="Figure 7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4"/>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7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5" w:name="appendix-f-alternate-model-selected-model-type-1-seven-profile-solution"/>
      <w:bookmarkEnd w:id="105"/>
      <w:r>
        <w:t xml:space="preserve">Appendix F: Alternate model selected (model type 1, seven profile solution)</w:t>
      </w:r>
    </w:p>
    <w:p>
      <w:pPr>
        <w:pStyle w:val="FirstParagraph"/>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7</w:t>
      </w:r>
    </w:p>
    <w:p>
      <w:pPr>
        <w:pStyle w:val="Compact"/>
        <w:numPr>
          <w:numId w:val="1007"/>
          <w:ilvl w:val="0"/>
        </w:numPr>
      </w:pPr>
      <w:r>
        <w:t xml:space="preserve">A</w:t>
      </w:r>
      <w:r>
        <w:t xml:space="preserve"> </w:t>
      </w:r>
      <w:r>
        <w:rPr>
          <w:i/>
        </w:rPr>
        <w:t xml:space="preserve">universally low</w:t>
      </w:r>
      <w:r>
        <w:t xml:space="preserve"> </w:t>
      </w:r>
      <w:r>
        <w:t xml:space="preserve">profile, profile 1</w:t>
      </w:r>
    </w:p>
    <w:p>
      <w:pPr>
        <w:pStyle w:val="Compact"/>
        <w:numPr>
          <w:numId w:val="1007"/>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7"/>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7"/>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7"/>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7"/>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06"/>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07"/>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49cde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ee76e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81958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0" Target="doi:10.1007/s10648-016-9358-2" TargetMode="External" /><Relationship Type="http://schemas.openxmlformats.org/officeDocument/2006/relationships/hyperlink" Id="rId87" Target="doi:10.1080/00461520.2014.1002924" TargetMode="External" /><Relationship Type="http://schemas.openxmlformats.org/officeDocument/2006/relationships/hyperlink" Id="rId80" Target="http://doi.org/10.1002/j.2161-0045.2015.00097.x" TargetMode="External" /><Relationship Type="http://schemas.openxmlformats.org/officeDocument/2006/relationships/hyperlink" Id="rId88" Target="http://doi.org/10.1007/s10964-007-9241-z" TargetMode="External" /><Relationship Type="http://schemas.openxmlformats.org/officeDocument/2006/relationships/hyperlink" Id="rId84" Target="http://dx.doi.org/10.1016/j.learninstruc.2017.07.007" TargetMode="External" /><Relationship Type="http://schemas.openxmlformats.org/officeDocument/2006/relationships/hyperlink" Id="rId83" Target="http://dx.doi.org/10.1037/edu0000214" TargetMode="External" /><Relationship Type="http://schemas.openxmlformats.org/officeDocument/2006/relationships/hyperlink" Id="rId89" Target="http://faculty.sites.uci.edu/childcare/files/2013/07/SL-Outcomes-2011-Pilot_Edited_8.19.pdf" TargetMode="External" /><Relationship Type="http://schemas.openxmlformats.org/officeDocument/2006/relationships/hyperlink" Id="rId81" Target="https://doi.org/10.1007/978-1-4614-2018-7_37" TargetMode="External" /><Relationship Type="http://schemas.openxmlformats.org/officeDocument/2006/relationships/hyperlink" Id="rId86" Target="https://dx.doi.org/10.1002/tea.21409" TargetMode="External" /><Relationship Type="http://schemas.openxmlformats.org/officeDocument/2006/relationships/hyperlink" Id="rId85" Target="https://jrosen48.github.io/r-markdown/comparing-mplus-mclust.html" TargetMode="External" /><Relationship Type="http://schemas.openxmlformats.org/officeDocument/2006/relationships/hyperlink" Id="rId82"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26T13:24:38Z</dcterms:created>
  <dcterms:modified xsi:type="dcterms:W3CDTF">2018-05-26T13:24:38Z</dcterms:modified>
</cp:coreProperties>
</file>